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13AE7" w14:textId="4E59D04E" w:rsidR="00296238" w:rsidRPr="00BC01B9" w:rsidRDefault="00BC01B9" w:rsidP="00296238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C</w:t>
                            </w:r>
                            <w:r w:rsidR="00296238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onta</w:t>
                            </w: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ti</w:t>
                            </w:r>
                            <w:r w:rsidR="00296238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: </w:t>
                            </w:r>
                          </w:p>
                          <w:p w14:paraId="42B27791" w14:textId="53A1C3AD" w:rsidR="00BC01B9" w:rsidRPr="00BC01B9" w:rsidRDefault="00BC01B9" w:rsidP="00296238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Andrea Frignani</w:t>
                            </w: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Ali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ce Teso</w:t>
                            </w:r>
                          </w:p>
                          <w:p w14:paraId="69ADE009" w14:textId="467D9B74" w:rsidR="00296238" w:rsidRPr="00BC01B9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 xml:space="preserve">PR </w:t>
                            </w:r>
                            <w:r w:rsidR="00BC01B9" w:rsidRPr="00BC01B9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>Manager</w:t>
                            </w:r>
                            <w:r w:rsidR="00BC01B9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</w:r>
                            <w:r w:rsidR="00BC01B9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  <w:t>PR Associate</w:t>
                            </w:r>
                          </w:p>
                          <w:p w14:paraId="4E78B98C" w14:textId="47AC49C7" w:rsidR="00296238" w:rsidRPr="00BC01B9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</w:t>
                            </w:r>
                            <w:r w:rsidR="00BC01B9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:</w:t>
                            </w: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  <w:r w:rsidR="00DB2480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+</w:t>
                            </w:r>
                            <w:r w:rsidR="00BC01B9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39 366 5754581</w:t>
                            </w:r>
                            <w:r w:rsid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T: +39 347 213876</w:t>
                            </w:r>
                            <w:r w:rsidR="008D0A45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2</w:t>
                            </w:r>
                          </w:p>
                          <w:p w14:paraId="10BFCE95" w14:textId="46A783AB" w:rsidR="00CF4A83" w:rsidRPr="00BC01B9" w:rsidRDefault="00296238" w:rsidP="00CA5C5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E</w:t>
                            </w:r>
                            <w:r w:rsidR="00BC01B9" w:rsidRP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: </w:t>
                            </w:r>
                            <w:hyperlink r:id="rId11" w:history="1">
                              <w:r w:rsidR="00BC01B9" w:rsidRPr="004E4765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="00BC01B9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0C7DCE" w:rsidRPr="003F246F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lice.teso@kia.it</w:t>
                              </w:r>
                            </w:hyperlink>
                            <w:r w:rsidR="000C7DCE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/u0d13wAA&#10;AAsBAAAPAAAAAAAAAAAAAAAAACoEAABkcnMvZG93bnJldi54bWxQSwUGAAAAAAQABADzAAAANgUA&#10;AAAA&#10;" filled="f" stroked="f">
                <v:path arrowok="t"/>
                <v:textbox>
                  <w:txbxContent>
                    <w:p w14:paraId="2F513AE7" w14:textId="4E59D04E" w:rsidR="00296238" w:rsidRPr="00BC01B9" w:rsidRDefault="00BC01B9" w:rsidP="00296238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C</w:t>
                      </w:r>
                      <w:r w:rsidR="00296238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onta</w:t>
                      </w: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ti</w:t>
                      </w:r>
                      <w:r w:rsidR="00296238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: </w:t>
                      </w:r>
                    </w:p>
                    <w:p w14:paraId="42B27791" w14:textId="53A1C3AD" w:rsidR="00BC01B9" w:rsidRPr="00BC01B9" w:rsidRDefault="00BC01B9" w:rsidP="00296238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Andrea Frignani</w:t>
                      </w: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Ali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ce Teso</w:t>
                      </w:r>
                    </w:p>
                    <w:p w14:paraId="69ADE009" w14:textId="467D9B74" w:rsidR="00296238" w:rsidRPr="00BC01B9" w:rsidRDefault="00296238" w:rsidP="00296238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BC01B9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 xml:space="preserve">PR </w:t>
                      </w:r>
                      <w:r w:rsidR="00BC01B9" w:rsidRPr="00BC01B9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>Manager</w:t>
                      </w:r>
                      <w:r w:rsidR="00BC01B9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</w:r>
                      <w:r w:rsidR="00BC01B9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  <w:t>PR Associate</w:t>
                      </w:r>
                    </w:p>
                    <w:p w14:paraId="4E78B98C" w14:textId="47AC49C7" w:rsidR="00296238" w:rsidRPr="00BC01B9" w:rsidRDefault="00296238" w:rsidP="00296238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</w:t>
                      </w:r>
                      <w:r w:rsidR="00BC01B9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:</w:t>
                      </w: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  <w:r w:rsidR="00DB2480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+</w:t>
                      </w:r>
                      <w:r w:rsidR="00BC01B9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39 366 5754581</w:t>
                      </w:r>
                      <w:r w:rsid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T: +39 347 213876</w:t>
                      </w:r>
                      <w:r w:rsidR="008D0A45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2</w:t>
                      </w:r>
                    </w:p>
                    <w:p w14:paraId="10BFCE95" w14:textId="46A783AB" w:rsidR="00CF4A83" w:rsidRPr="00BC01B9" w:rsidRDefault="00296238" w:rsidP="00CA5C5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E</w:t>
                      </w:r>
                      <w:r w:rsidR="00BC01B9" w:rsidRP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: </w:t>
                      </w:r>
                      <w:hyperlink r:id="rId13" w:history="1">
                        <w:r w:rsidR="00BC01B9" w:rsidRPr="004E4765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ndrea.frignani@kia.it</w:t>
                        </w:r>
                      </w:hyperlink>
                      <w:r w:rsidR="00BC01B9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0C7DCE" w:rsidRPr="003F246F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lice.teso@kia.it</w:t>
                        </w:r>
                      </w:hyperlink>
                      <w:r w:rsidR="000C7DCE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2A15A7D7" w14:textId="059D269F" w:rsidR="00F705BC" w:rsidRDefault="004A422B" w:rsidP="003E75BE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CA5C55">
        <w:rPr>
          <w:rFonts w:ascii="Arial Black" w:hAnsi="Arial Black"/>
          <w:color w:val="EA0029"/>
          <w:sz w:val="52"/>
          <w:szCs w:val="52"/>
        </w:rPr>
        <w:t>NEWS</w:t>
      </w:r>
    </w:p>
    <w:p w14:paraId="2A519CC8" w14:textId="77777777" w:rsidR="003E75BE" w:rsidRPr="003E75BE" w:rsidRDefault="003E75BE" w:rsidP="003E75BE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</w:p>
    <w:p w14:paraId="04B0359D" w14:textId="7D0A4BC7" w:rsidR="004C375A" w:rsidRPr="004C375A" w:rsidRDefault="004C375A" w:rsidP="007642BA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r w:rsidRPr="004C375A">
        <w:rPr>
          <w:b/>
          <w:bCs/>
          <w:color w:val="000000" w:themeColor="text1"/>
          <w:sz w:val="36"/>
          <w:szCs w:val="36"/>
        </w:rPr>
        <w:t xml:space="preserve">Kia </w:t>
      </w:r>
      <w:proofErr w:type="spellStart"/>
      <w:r w:rsidR="00766BB6">
        <w:rPr>
          <w:b/>
          <w:bCs/>
          <w:color w:val="000000" w:themeColor="text1"/>
          <w:sz w:val="36"/>
          <w:szCs w:val="36"/>
        </w:rPr>
        <w:t>presenta</w:t>
      </w:r>
      <w:proofErr w:type="spellEnd"/>
      <w:r w:rsidR="001E5917">
        <w:rPr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="00766BB6">
        <w:rPr>
          <w:b/>
          <w:bCs/>
          <w:color w:val="000000" w:themeColor="text1"/>
          <w:sz w:val="36"/>
          <w:szCs w:val="36"/>
        </w:rPr>
        <w:t>alla</w:t>
      </w:r>
      <w:proofErr w:type="spellEnd"/>
      <w:r w:rsidR="00766BB6" w:rsidRPr="004C375A">
        <w:rPr>
          <w:b/>
          <w:bCs/>
          <w:color w:val="000000" w:themeColor="text1"/>
          <w:sz w:val="36"/>
          <w:szCs w:val="36"/>
        </w:rPr>
        <w:t xml:space="preserve"> Milan</w:t>
      </w:r>
      <w:r w:rsidR="00766BB6">
        <w:rPr>
          <w:b/>
          <w:bCs/>
          <w:color w:val="000000" w:themeColor="text1"/>
          <w:sz w:val="36"/>
          <w:szCs w:val="36"/>
        </w:rPr>
        <w:t>o</w:t>
      </w:r>
      <w:r w:rsidR="00766BB6" w:rsidRPr="004C375A">
        <w:rPr>
          <w:b/>
          <w:bCs/>
          <w:color w:val="000000" w:themeColor="text1"/>
          <w:sz w:val="36"/>
          <w:szCs w:val="36"/>
        </w:rPr>
        <w:t xml:space="preserve"> Design Week</w:t>
      </w:r>
      <w:r w:rsidR="00766BB6">
        <w:rPr>
          <w:b/>
          <w:bCs/>
          <w:color w:val="000000" w:themeColor="text1"/>
          <w:sz w:val="36"/>
          <w:szCs w:val="36"/>
        </w:rPr>
        <w:t xml:space="preserve"> 2024 “</w:t>
      </w:r>
      <w:r w:rsidR="007642BA" w:rsidRPr="00AB1708">
        <w:rPr>
          <w:b/>
          <w:bCs/>
          <w:color w:val="000000" w:themeColor="text1"/>
          <w:sz w:val="36"/>
          <w:szCs w:val="36"/>
        </w:rPr>
        <w:t>Opposites United: Intersections Be</w:t>
      </w:r>
      <w:r w:rsidR="00534481" w:rsidRPr="00AB1708">
        <w:rPr>
          <w:b/>
          <w:bCs/>
          <w:color w:val="000000" w:themeColor="text1"/>
          <w:sz w:val="36"/>
          <w:szCs w:val="36"/>
        </w:rPr>
        <w:t>y</w:t>
      </w:r>
      <w:r w:rsidR="007642BA" w:rsidRPr="00AB1708">
        <w:rPr>
          <w:b/>
          <w:bCs/>
          <w:color w:val="000000" w:themeColor="text1"/>
          <w:sz w:val="36"/>
          <w:szCs w:val="36"/>
        </w:rPr>
        <w:t>ond Boundaries</w:t>
      </w:r>
      <w:r w:rsidR="00766BB6">
        <w:rPr>
          <w:b/>
          <w:bCs/>
          <w:color w:val="000000" w:themeColor="text1"/>
          <w:sz w:val="36"/>
          <w:szCs w:val="36"/>
        </w:rPr>
        <w:t xml:space="preserve">” </w:t>
      </w:r>
    </w:p>
    <w:p w14:paraId="0B2C2C43" w14:textId="4D087EB7" w:rsidR="00106A67" w:rsidRDefault="00106A67" w:rsidP="00FA104C">
      <w:pPr>
        <w:rPr>
          <w:b/>
          <w:bCs/>
          <w:color w:val="000000" w:themeColor="text1"/>
          <w:sz w:val="24"/>
          <w:szCs w:val="24"/>
        </w:rPr>
      </w:pPr>
    </w:p>
    <w:p w14:paraId="09D75E0D" w14:textId="05C77D0A" w:rsidR="003F40CD" w:rsidRDefault="00881624" w:rsidP="00C9533A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>
        <w:rPr>
          <w:b/>
          <w:bCs/>
          <w:color w:val="000000" w:themeColor="text1"/>
          <w:sz w:val="24"/>
          <w:szCs w:val="24"/>
          <w:lang w:val="it-IT"/>
        </w:rPr>
        <w:t>D</w:t>
      </w:r>
      <w:r w:rsidR="003F40CD">
        <w:rPr>
          <w:b/>
          <w:bCs/>
          <w:color w:val="000000" w:themeColor="text1"/>
          <w:sz w:val="24"/>
          <w:szCs w:val="24"/>
          <w:lang w:val="it-IT"/>
        </w:rPr>
        <w:t>al 15 aprile</w:t>
      </w:r>
      <w:r>
        <w:rPr>
          <w:b/>
          <w:bCs/>
          <w:color w:val="000000" w:themeColor="text1"/>
          <w:sz w:val="24"/>
          <w:szCs w:val="24"/>
          <w:lang w:val="it-IT"/>
        </w:rPr>
        <w:t>,</w:t>
      </w:r>
      <w:r w:rsidR="003F40CD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381E42">
        <w:rPr>
          <w:b/>
          <w:bCs/>
          <w:color w:val="000000" w:themeColor="text1"/>
          <w:sz w:val="24"/>
          <w:szCs w:val="24"/>
          <w:lang w:val="it-IT"/>
        </w:rPr>
        <w:t>per 7 giorni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, Kia </w:t>
      </w:r>
      <w:r w:rsidR="001D7CA8">
        <w:rPr>
          <w:b/>
          <w:bCs/>
          <w:color w:val="000000" w:themeColor="text1"/>
          <w:sz w:val="24"/>
          <w:szCs w:val="24"/>
          <w:lang w:val="it-IT"/>
        </w:rPr>
        <w:t>rivela Design Cultural Communication Project</w:t>
      </w:r>
      <w:r w:rsidR="00381E42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3F40CD">
        <w:rPr>
          <w:b/>
          <w:bCs/>
          <w:color w:val="000000" w:themeColor="text1"/>
          <w:sz w:val="24"/>
          <w:szCs w:val="24"/>
          <w:lang w:val="it-IT"/>
        </w:rPr>
        <w:t>al Museo della Permanente di Milano</w:t>
      </w:r>
      <w:r w:rsidR="001D7CA8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163252" w:rsidRPr="003F40CD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</w:p>
    <w:p w14:paraId="53EB3C97" w14:textId="72D135B4" w:rsidR="00381E42" w:rsidRDefault="00381E42" w:rsidP="0011738D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>
        <w:rPr>
          <w:b/>
          <w:bCs/>
          <w:color w:val="000000" w:themeColor="text1"/>
          <w:sz w:val="24"/>
          <w:szCs w:val="24"/>
          <w:lang w:val="it-IT"/>
        </w:rPr>
        <w:t>L’evento</w:t>
      </w:r>
      <w:r w:rsidR="003E75BE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Pr="00381E42">
        <w:rPr>
          <w:b/>
          <w:bCs/>
          <w:color w:val="000000" w:themeColor="text1"/>
          <w:sz w:val="24"/>
          <w:szCs w:val="24"/>
          <w:lang w:val="it-IT"/>
        </w:rPr>
        <w:t xml:space="preserve">eleva la cultura </w:t>
      </w:r>
      <w:r w:rsidR="001D7CA8">
        <w:rPr>
          <w:b/>
          <w:bCs/>
          <w:color w:val="000000" w:themeColor="text1"/>
          <w:sz w:val="24"/>
          <w:szCs w:val="24"/>
          <w:lang w:val="it-IT"/>
        </w:rPr>
        <w:t>della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filosofia di</w:t>
      </w:r>
      <w:r w:rsidRPr="00381E42">
        <w:rPr>
          <w:b/>
          <w:bCs/>
          <w:color w:val="000000" w:themeColor="text1"/>
          <w:sz w:val="24"/>
          <w:szCs w:val="24"/>
          <w:lang w:val="it-IT"/>
        </w:rPr>
        <w:t xml:space="preserve"> design “</w:t>
      </w:r>
      <w:proofErr w:type="spellStart"/>
      <w:r w:rsidRPr="00381E42">
        <w:rPr>
          <w:b/>
          <w:bCs/>
          <w:color w:val="000000" w:themeColor="text1"/>
          <w:sz w:val="24"/>
          <w:szCs w:val="24"/>
          <w:lang w:val="it-IT"/>
        </w:rPr>
        <w:t>Opposites</w:t>
      </w:r>
      <w:proofErr w:type="spellEnd"/>
      <w:r w:rsidRPr="00381E42">
        <w:rPr>
          <w:b/>
          <w:bCs/>
          <w:color w:val="000000" w:themeColor="text1"/>
          <w:sz w:val="24"/>
          <w:szCs w:val="24"/>
          <w:lang w:val="it-IT"/>
        </w:rPr>
        <w:t xml:space="preserve"> United” attraverso la collaborazione con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diversi</w:t>
      </w:r>
      <w:r w:rsidRPr="00381E42">
        <w:rPr>
          <w:b/>
          <w:bCs/>
          <w:color w:val="000000" w:themeColor="text1"/>
          <w:sz w:val="24"/>
          <w:szCs w:val="24"/>
          <w:lang w:val="it-IT"/>
        </w:rPr>
        <w:t xml:space="preserve"> artist</w:t>
      </w:r>
      <w:r w:rsidR="001D7CA8">
        <w:rPr>
          <w:b/>
          <w:bCs/>
          <w:color w:val="000000" w:themeColor="text1"/>
          <w:sz w:val="24"/>
          <w:szCs w:val="24"/>
          <w:lang w:val="it-IT"/>
        </w:rPr>
        <w:t>i con background diversi</w:t>
      </w:r>
    </w:p>
    <w:p w14:paraId="23A15FE3" w14:textId="132B5211" w:rsidR="00F329DD" w:rsidRDefault="00381E42" w:rsidP="0011738D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Le opere d'arte </w:t>
      </w:r>
      <w:r>
        <w:rPr>
          <w:b/>
          <w:bCs/>
          <w:color w:val="000000" w:themeColor="text1"/>
          <w:sz w:val="24"/>
          <w:szCs w:val="24"/>
          <w:lang w:val="it-IT" w:eastAsia="ko-KR"/>
        </w:rPr>
        <w:t>innovative</w:t>
      </w: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 e co</w:t>
      </w:r>
      <w:r w:rsidR="007A462B">
        <w:rPr>
          <w:b/>
          <w:bCs/>
          <w:color w:val="000000" w:themeColor="text1"/>
          <w:sz w:val="24"/>
          <w:szCs w:val="24"/>
          <w:lang w:val="it-IT" w:eastAsia="ko-KR"/>
        </w:rPr>
        <w:t>involgenti</w:t>
      </w: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it-IT" w:eastAsia="ko-KR"/>
        </w:rPr>
        <w:t>stimolano</w:t>
      </w: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 la creatività</w:t>
      </w:r>
      <w:r>
        <w:rPr>
          <w:b/>
          <w:bCs/>
          <w:color w:val="000000" w:themeColor="text1"/>
          <w:sz w:val="24"/>
          <w:szCs w:val="24"/>
          <w:lang w:val="it-IT" w:eastAsia="ko-KR"/>
        </w:rPr>
        <w:t xml:space="preserve"> e</w:t>
      </w: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 l'immaginazione </w:t>
      </w:r>
      <w:r>
        <w:rPr>
          <w:b/>
          <w:bCs/>
          <w:color w:val="000000" w:themeColor="text1"/>
          <w:sz w:val="24"/>
          <w:szCs w:val="24"/>
          <w:lang w:val="it-IT" w:eastAsia="ko-KR"/>
        </w:rPr>
        <w:t>per</w:t>
      </w:r>
      <w:r w:rsidRPr="00381E42">
        <w:rPr>
          <w:b/>
          <w:bCs/>
          <w:color w:val="000000" w:themeColor="text1"/>
          <w:sz w:val="24"/>
          <w:szCs w:val="24"/>
          <w:lang w:val="it-IT" w:eastAsia="ko-KR"/>
        </w:rPr>
        <w:t xml:space="preserve"> oltrepassare i confini ed</w:t>
      </w:r>
      <w:r>
        <w:rPr>
          <w:b/>
          <w:bCs/>
          <w:color w:val="000000" w:themeColor="text1"/>
          <w:sz w:val="24"/>
          <w:szCs w:val="24"/>
          <w:lang w:val="it-IT" w:eastAsia="ko-KR"/>
        </w:rPr>
        <w:t xml:space="preserve"> ampliare le proprie visioni</w:t>
      </w:r>
    </w:p>
    <w:p w14:paraId="3AD7A6E5" w14:textId="77777777" w:rsidR="00381E42" w:rsidRPr="00381E42" w:rsidRDefault="00381E42" w:rsidP="00BC01B9">
      <w:pPr>
        <w:ind w:left="360"/>
        <w:rPr>
          <w:b/>
          <w:bCs/>
          <w:color w:val="000000" w:themeColor="text1"/>
          <w:sz w:val="24"/>
          <w:szCs w:val="24"/>
          <w:lang w:val="it-IT"/>
        </w:rPr>
      </w:pPr>
    </w:p>
    <w:p w14:paraId="24B84BCB" w14:textId="1B161405" w:rsidR="00EF77FE" w:rsidRPr="00AB6DB0" w:rsidRDefault="00DB2480" w:rsidP="00F5604D">
      <w:pPr>
        <w:jc w:val="both"/>
        <w:rPr>
          <w:rFonts w:cs="Arial"/>
          <w:szCs w:val="24"/>
          <w:lang w:val="it-IT"/>
        </w:rPr>
      </w:pPr>
      <w:r w:rsidRPr="00AB6DB0">
        <w:rPr>
          <w:rFonts w:cs="Arial"/>
          <w:b/>
          <w:bCs/>
          <w:color w:val="000000" w:themeColor="text1"/>
          <w:lang w:val="it-IT" w:eastAsia="ko-KR"/>
        </w:rPr>
        <w:t>(</w:t>
      </w:r>
      <w:r w:rsidR="008A3DDF" w:rsidRPr="00AB6DB0">
        <w:rPr>
          <w:rFonts w:cs="Arial"/>
          <w:b/>
          <w:bCs/>
          <w:color w:val="000000" w:themeColor="text1"/>
          <w:lang w:val="it-IT" w:eastAsia="ko-KR"/>
        </w:rPr>
        <w:t>Milan</w:t>
      </w:r>
      <w:r w:rsidR="00C9533A" w:rsidRPr="00AB6DB0">
        <w:rPr>
          <w:rFonts w:cs="Arial"/>
          <w:b/>
          <w:bCs/>
          <w:color w:val="000000" w:themeColor="text1"/>
          <w:lang w:val="it-IT" w:eastAsia="ko-KR"/>
        </w:rPr>
        <w:t>/</w:t>
      </w:r>
      <w:r w:rsidRPr="00AB6DB0">
        <w:rPr>
          <w:rFonts w:cs="Arial"/>
          <w:b/>
          <w:bCs/>
          <w:color w:val="000000" w:themeColor="text1"/>
          <w:lang w:val="it-IT" w:eastAsia="ko-KR"/>
        </w:rPr>
        <w:t>S</w:t>
      </w:r>
      <w:r w:rsidR="00C9533A" w:rsidRPr="00AB6DB0">
        <w:rPr>
          <w:rFonts w:cs="Arial"/>
          <w:b/>
          <w:bCs/>
          <w:color w:val="000000" w:themeColor="text1"/>
          <w:lang w:val="it-IT" w:eastAsia="ko-KR"/>
        </w:rPr>
        <w:t>eoul</w:t>
      </w:r>
      <w:r w:rsidRPr="00AB6DB0">
        <w:rPr>
          <w:rFonts w:cs="Arial"/>
          <w:b/>
          <w:bCs/>
          <w:color w:val="000000" w:themeColor="text1"/>
          <w:lang w:val="it-IT" w:eastAsia="ko-KR"/>
        </w:rPr>
        <w:t>)</w:t>
      </w:r>
      <w:r w:rsidR="00AB6DB0">
        <w:rPr>
          <w:rFonts w:cs="Arial"/>
          <w:b/>
          <w:bCs/>
          <w:color w:val="000000" w:themeColor="text1"/>
          <w:lang w:val="it-IT" w:eastAsia="ko-KR"/>
        </w:rPr>
        <w:t xml:space="preserve"> </w:t>
      </w:r>
      <w:r w:rsidR="00D03F23" w:rsidRPr="00AB6DB0">
        <w:rPr>
          <w:rFonts w:cs="Arial"/>
          <w:b/>
          <w:bCs/>
          <w:color w:val="000000" w:themeColor="text1"/>
          <w:lang w:val="it-IT" w:eastAsia="ko-KR"/>
        </w:rPr>
        <w:t>15</w:t>
      </w:r>
      <w:r w:rsidR="00AB6DB0">
        <w:rPr>
          <w:rFonts w:cs="Arial"/>
          <w:b/>
          <w:bCs/>
          <w:color w:val="000000" w:themeColor="text1"/>
          <w:lang w:val="it-IT" w:eastAsia="ko-KR"/>
        </w:rPr>
        <w:t xml:space="preserve"> aprile</w:t>
      </w:r>
      <w:r w:rsidRPr="00AB6DB0">
        <w:rPr>
          <w:rFonts w:cs="Arial"/>
          <w:b/>
          <w:bCs/>
          <w:color w:val="000000" w:themeColor="text1"/>
          <w:lang w:val="it-IT" w:eastAsia="ko-KR"/>
        </w:rPr>
        <w:t xml:space="preserve"> 202</w:t>
      </w:r>
      <w:r w:rsidR="00EF77FE" w:rsidRPr="00AB6DB0">
        <w:rPr>
          <w:rFonts w:cs="Arial"/>
          <w:b/>
          <w:bCs/>
          <w:color w:val="000000" w:themeColor="text1"/>
          <w:lang w:val="it-IT" w:eastAsia="ko-KR"/>
        </w:rPr>
        <w:t>4</w:t>
      </w:r>
      <w:r w:rsidR="00CD2CFD" w:rsidRPr="00AB6DB0">
        <w:rPr>
          <w:rFonts w:cs="Arial"/>
          <w:b/>
          <w:bCs/>
          <w:color w:val="000000" w:themeColor="text1"/>
          <w:lang w:val="it-IT" w:eastAsia="ko-KR"/>
        </w:rPr>
        <w:t xml:space="preserve"> – </w:t>
      </w:r>
      <w:r w:rsidR="00AB6DB0" w:rsidRPr="000550A2">
        <w:rPr>
          <w:rFonts w:cs="Arial"/>
          <w:color w:val="000000" w:themeColor="text1"/>
          <w:lang w:val="it-IT" w:eastAsia="ko-KR"/>
        </w:rPr>
        <w:t>Kia presenta</w:t>
      </w:r>
      <w:r w:rsidR="000354C6" w:rsidRPr="000550A2">
        <w:rPr>
          <w:rFonts w:cs="Arial"/>
          <w:color w:val="000000" w:themeColor="text1"/>
          <w:lang w:val="it-IT" w:eastAsia="ko-KR"/>
        </w:rPr>
        <w:t xml:space="preserve"> alla Milano Design Week 2024 </w:t>
      </w:r>
      <w:r w:rsidR="001D7CA8">
        <w:rPr>
          <w:rFonts w:cs="Arial"/>
          <w:color w:val="000000" w:themeColor="text1"/>
          <w:lang w:val="it-IT" w:eastAsia="ko-KR"/>
        </w:rPr>
        <w:t>i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l </w:t>
      </w:r>
      <w:r w:rsidR="001D7CA8">
        <w:rPr>
          <w:rFonts w:cs="Arial"/>
          <w:color w:val="000000" w:themeColor="text1"/>
          <w:lang w:val="it-IT" w:eastAsia="ko-KR"/>
        </w:rPr>
        <w:t xml:space="preserve">suo </w:t>
      </w:r>
      <w:r w:rsidR="000550A2" w:rsidRPr="000550A2">
        <w:rPr>
          <w:color w:val="000000" w:themeColor="text1"/>
          <w:lang w:val="it-IT"/>
        </w:rPr>
        <w:t>Design Cultural Communication Project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. </w:t>
      </w:r>
      <w:r w:rsidR="000550A2">
        <w:rPr>
          <w:rFonts w:cs="Arial"/>
          <w:color w:val="000000" w:themeColor="text1"/>
          <w:lang w:val="it-IT" w:eastAsia="ko-KR"/>
        </w:rPr>
        <w:t>R</w:t>
      </w:r>
      <w:r w:rsidR="000354C6" w:rsidRPr="000550A2">
        <w:rPr>
          <w:rFonts w:cs="Arial"/>
          <w:color w:val="000000" w:themeColor="text1"/>
          <w:lang w:val="it-IT" w:eastAsia="ko-KR"/>
        </w:rPr>
        <w:t xml:space="preserve">inomati 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artisti </w:t>
      </w:r>
      <w:r w:rsidR="000354C6" w:rsidRPr="000550A2">
        <w:rPr>
          <w:rFonts w:cs="Arial"/>
          <w:color w:val="000000" w:themeColor="text1"/>
          <w:lang w:val="it-IT" w:eastAsia="ko-KR"/>
        </w:rPr>
        <w:t>esporranno inediti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 </w:t>
      </w:r>
      <w:r w:rsidR="000354C6" w:rsidRPr="000550A2">
        <w:rPr>
          <w:rFonts w:cs="Arial"/>
          <w:color w:val="000000" w:themeColor="text1"/>
          <w:lang w:val="it-IT" w:eastAsia="ko-KR"/>
        </w:rPr>
        <w:t>lavori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 ispirat</w:t>
      </w:r>
      <w:r w:rsidR="000354C6" w:rsidRPr="000550A2">
        <w:rPr>
          <w:rFonts w:cs="Arial"/>
          <w:color w:val="000000" w:themeColor="text1"/>
          <w:lang w:val="it-IT" w:eastAsia="ko-KR"/>
        </w:rPr>
        <w:t>i</w:t>
      </w:r>
      <w:r w:rsidR="00AB6DB0" w:rsidRPr="000550A2">
        <w:rPr>
          <w:rFonts w:cs="Arial"/>
          <w:color w:val="000000" w:themeColor="text1"/>
          <w:lang w:val="it-IT" w:eastAsia="ko-KR"/>
        </w:rPr>
        <w:t xml:space="preserve"> alla filosofia di design "</w:t>
      </w:r>
      <w:proofErr w:type="spellStart"/>
      <w:r w:rsidR="00AB6DB0" w:rsidRPr="000550A2">
        <w:rPr>
          <w:rFonts w:cs="Arial"/>
          <w:color w:val="000000" w:themeColor="text1"/>
          <w:lang w:val="it-IT" w:eastAsia="ko-KR"/>
        </w:rPr>
        <w:t>Opposites</w:t>
      </w:r>
      <w:proofErr w:type="spellEnd"/>
      <w:r w:rsidR="00AB6DB0" w:rsidRPr="000550A2">
        <w:rPr>
          <w:rFonts w:cs="Arial"/>
          <w:color w:val="000000" w:themeColor="text1"/>
          <w:lang w:val="it-IT" w:eastAsia="ko-KR"/>
        </w:rPr>
        <w:t xml:space="preserve"> United" di Kia</w:t>
      </w:r>
      <w:r w:rsidR="000354C6" w:rsidRPr="000550A2">
        <w:rPr>
          <w:rFonts w:cs="Arial"/>
          <w:color w:val="000000" w:themeColor="text1"/>
          <w:lang w:val="it-IT" w:eastAsia="ko-KR"/>
        </w:rPr>
        <w:t xml:space="preserve"> </w:t>
      </w:r>
      <w:r w:rsidR="00AB6DB0" w:rsidRPr="000550A2">
        <w:rPr>
          <w:rFonts w:cs="Arial"/>
          <w:color w:val="000000" w:themeColor="text1"/>
          <w:lang w:val="it-IT" w:eastAsia="ko-KR"/>
        </w:rPr>
        <w:t>al Museo della Permanente di Milano</w:t>
      </w:r>
      <w:r w:rsidR="000354C6" w:rsidRPr="000550A2">
        <w:rPr>
          <w:rFonts w:cs="Arial"/>
          <w:color w:val="000000" w:themeColor="text1"/>
          <w:lang w:val="it-IT" w:eastAsia="ko-KR"/>
        </w:rPr>
        <w:t xml:space="preserve"> </w:t>
      </w:r>
      <w:r w:rsidR="00AB6DB0" w:rsidRPr="000550A2">
        <w:rPr>
          <w:rFonts w:cs="Arial"/>
          <w:color w:val="000000" w:themeColor="text1"/>
          <w:lang w:val="it-IT" w:eastAsia="ko-KR"/>
        </w:rPr>
        <w:t>dal 15 al 21 aprile.</w:t>
      </w:r>
    </w:p>
    <w:p w14:paraId="3996A071" w14:textId="77777777" w:rsidR="00EF77FE" w:rsidRPr="00AB6DB0" w:rsidRDefault="00EF77FE" w:rsidP="004C375A">
      <w:pPr>
        <w:rPr>
          <w:rFonts w:cs="Arial"/>
          <w:szCs w:val="24"/>
          <w:lang w:val="it-IT"/>
        </w:rPr>
      </w:pPr>
    </w:p>
    <w:p w14:paraId="617A0073" w14:textId="24B89903" w:rsidR="00E16017" w:rsidRPr="00AB6DB0" w:rsidRDefault="000354C6" w:rsidP="00F5604D">
      <w:pPr>
        <w:jc w:val="both"/>
        <w:rPr>
          <w:rFonts w:cs="Arial"/>
          <w:szCs w:val="24"/>
          <w:lang w:val="it-IT"/>
        </w:rPr>
      </w:pPr>
      <w:r>
        <w:rPr>
          <w:rFonts w:cs="Arial"/>
          <w:szCs w:val="24"/>
          <w:lang w:val="it-IT"/>
        </w:rPr>
        <w:t>Nell’edizione dello scorso anno</w:t>
      </w:r>
      <w:r w:rsidR="00AB6DB0" w:rsidRPr="00AB6DB0">
        <w:rPr>
          <w:rFonts w:cs="Arial"/>
          <w:szCs w:val="24"/>
          <w:lang w:val="it-IT"/>
        </w:rPr>
        <w:t xml:space="preserve">, Kia ha </w:t>
      </w:r>
      <w:r w:rsidR="00BC01B9">
        <w:rPr>
          <w:rFonts w:cs="Arial"/>
          <w:szCs w:val="24"/>
          <w:lang w:val="it-IT"/>
        </w:rPr>
        <w:t>illustra</w:t>
      </w:r>
      <w:r w:rsidR="00AB6DB0" w:rsidRPr="00AB6DB0">
        <w:rPr>
          <w:rFonts w:cs="Arial"/>
          <w:szCs w:val="24"/>
          <w:lang w:val="it-IT"/>
        </w:rPr>
        <w:t>to la propria filosofia di design impegna</w:t>
      </w:r>
      <w:r>
        <w:rPr>
          <w:rFonts w:cs="Arial"/>
          <w:szCs w:val="24"/>
          <w:lang w:val="it-IT"/>
        </w:rPr>
        <w:t>ndosi</w:t>
      </w:r>
      <w:r w:rsidR="00AB6DB0" w:rsidRPr="00AB6DB0">
        <w:rPr>
          <w:rFonts w:cs="Arial"/>
          <w:szCs w:val="24"/>
          <w:lang w:val="it-IT"/>
        </w:rPr>
        <w:t xml:space="preserve"> in una discussione più ampia attraverso la mostra </w:t>
      </w:r>
      <w:proofErr w:type="spellStart"/>
      <w:r w:rsidR="00AB6DB0" w:rsidRPr="00AB6DB0">
        <w:rPr>
          <w:rFonts w:cs="Arial"/>
          <w:szCs w:val="24"/>
          <w:lang w:val="it-IT"/>
        </w:rPr>
        <w:t>Opposites</w:t>
      </w:r>
      <w:proofErr w:type="spellEnd"/>
      <w:r w:rsidR="00AB6DB0" w:rsidRPr="00AB6DB0">
        <w:rPr>
          <w:rFonts w:cs="Arial"/>
          <w:szCs w:val="24"/>
          <w:lang w:val="it-IT"/>
        </w:rPr>
        <w:t xml:space="preserve"> United, dove una comunità</w:t>
      </w:r>
      <w:r w:rsidR="001D2A02">
        <w:rPr>
          <w:rFonts w:cs="Arial"/>
          <w:szCs w:val="24"/>
          <w:lang w:val="it-IT"/>
        </w:rPr>
        <w:t xml:space="preserve"> raccolta</w:t>
      </w:r>
      <w:r w:rsidR="00AB6DB0" w:rsidRPr="00AB6DB0">
        <w:rPr>
          <w:rFonts w:cs="Arial"/>
          <w:szCs w:val="24"/>
          <w:lang w:val="it-IT"/>
        </w:rPr>
        <w:t xml:space="preserve"> di partecipanti ha condiviso le proprie </w:t>
      </w:r>
      <w:r w:rsidR="001D2A02">
        <w:rPr>
          <w:rFonts w:cs="Arial"/>
          <w:szCs w:val="24"/>
          <w:lang w:val="it-IT"/>
        </w:rPr>
        <w:t>idee</w:t>
      </w:r>
      <w:r w:rsidR="00AB6DB0" w:rsidRPr="00AB6DB0">
        <w:rPr>
          <w:rFonts w:cs="Arial"/>
          <w:szCs w:val="24"/>
          <w:lang w:val="it-IT"/>
        </w:rPr>
        <w:t xml:space="preserve"> e pensieri.</w:t>
      </w:r>
    </w:p>
    <w:p w14:paraId="3994CE60" w14:textId="77777777" w:rsidR="00AB6DB0" w:rsidRPr="00AB6DB0" w:rsidRDefault="00AB6DB0" w:rsidP="00F5604D">
      <w:pPr>
        <w:jc w:val="both"/>
        <w:rPr>
          <w:rFonts w:cs="Arial"/>
          <w:color w:val="000000" w:themeColor="text1"/>
          <w:szCs w:val="24"/>
          <w:lang w:val="it-IT"/>
        </w:rPr>
      </w:pPr>
    </w:p>
    <w:p w14:paraId="32B51288" w14:textId="19231125" w:rsidR="002C2A8C" w:rsidRDefault="00BC01B9" w:rsidP="00F5604D">
      <w:pPr>
        <w:jc w:val="both"/>
        <w:rPr>
          <w:rFonts w:cs="Arial"/>
          <w:color w:val="000000" w:themeColor="text1"/>
          <w:szCs w:val="24"/>
          <w:lang w:val="it-IT"/>
        </w:rPr>
      </w:pPr>
      <w:r>
        <w:rPr>
          <w:rFonts w:cs="Arial"/>
          <w:color w:val="000000" w:themeColor="text1"/>
          <w:szCs w:val="24"/>
          <w:lang w:val="it-IT"/>
        </w:rPr>
        <w:t>L</w:t>
      </w:r>
      <w:r w:rsidR="000354C6">
        <w:rPr>
          <w:rFonts w:cs="Arial"/>
          <w:color w:val="000000" w:themeColor="text1"/>
          <w:szCs w:val="24"/>
          <w:lang w:val="it-IT"/>
        </w:rPr>
        <w:t>’edizione di quest’anno</w:t>
      </w:r>
      <w:r w:rsidR="00AB6DB0" w:rsidRPr="00AB6DB0">
        <w:rPr>
          <w:rFonts w:cs="Arial"/>
          <w:color w:val="000000" w:themeColor="text1"/>
          <w:szCs w:val="24"/>
          <w:lang w:val="it-IT"/>
        </w:rPr>
        <w:t xml:space="preserve"> si evolverà attraverso il dialogo e le conversazioni con partecipanti </w:t>
      </w:r>
      <w:r w:rsidR="000354C6">
        <w:rPr>
          <w:rFonts w:cs="Arial"/>
          <w:color w:val="000000" w:themeColor="text1"/>
          <w:szCs w:val="24"/>
          <w:lang w:val="it-IT"/>
        </w:rPr>
        <w:t>di vari settori</w:t>
      </w:r>
      <w:r w:rsidR="00AB6DB0" w:rsidRPr="00AB6DB0">
        <w:rPr>
          <w:rFonts w:cs="Arial"/>
          <w:color w:val="000000" w:themeColor="text1"/>
          <w:szCs w:val="24"/>
          <w:lang w:val="it-IT"/>
        </w:rPr>
        <w:t xml:space="preserve">: una </w:t>
      </w:r>
      <w:r w:rsidR="005B1D68">
        <w:rPr>
          <w:rFonts w:cs="Arial"/>
          <w:color w:val="000000" w:themeColor="text1"/>
          <w:szCs w:val="24"/>
          <w:lang w:val="it-IT"/>
        </w:rPr>
        <w:t>scelta</w:t>
      </w:r>
      <w:r w:rsidR="00AB6DB0" w:rsidRPr="00AB6DB0">
        <w:rPr>
          <w:rFonts w:cs="Arial"/>
          <w:color w:val="000000" w:themeColor="text1"/>
          <w:szCs w:val="24"/>
          <w:lang w:val="it-IT"/>
        </w:rPr>
        <w:t xml:space="preserve"> </w:t>
      </w:r>
      <w:r w:rsidR="005B1D68">
        <w:rPr>
          <w:rFonts w:cs="Arial"/>
          <w:color w:val="000000" w:themeColor="text1"/>
          <w:szCs w:val="24"/>
          <w:lang w:val="it-IT"/>
        </w:rPr>
        <w:t xml:space="preserve">audace </w:t>
      </w:r>
      <w:r w:rsidR="00F0672C">
        <w:rPr>
          <w:rFonts w:cs="Arial"/>
          <w:color w:val="000000" w:themeColor="text1"/>
          <w:szCs w:val="24"/>
          <w:lang w:val="it-IT"/>
        </w:rPr>
        <w:t>il cui</w:t>
      </w:r>
      <w:r w:rsidR="005B1D68">
        <w:rPr>
          <w:rFonts w:cs="Arial"/>
          <w:color w:val="000000" w:themeColor="text1"/>
          <w:szCs w:val="24"/>
          <w:lang w:val="it-IT"/>
        </w:rPr>
        <w:t xml:space="preserve"> scopo </w:t>
      </w:r>
      <w:r w:rsidR="00F0672C">
        <w:rPr>
          <w:rFonts w:cs="Arial"/>
          <w:color w:val="000000" w:themeColor="text1"/>
          <w:szCs w:val="24"/>
          <w:lang w:val="it-IT"/>
        </w:rPr>
        <w:t xml:space="preserve">è di </w:t>
      </w:r>
      <w:r w:rsidR="00AB6DB0" w:rsidRPr="00AB6DB0">
        <w:rPr>
          <w:rFonts w:cs="Arial"/>
          <w:color w:val="000000" w:themeColor="text1"/>
          <w:szCs w:val="24"/>
          <w:lang w:val="it-IT"/>
        </w:rPr>
        <w:t xml:space="preserve">valorizzare la cultura creativa di Kia piuttosto che un monologo sulla storia del design del </w:t>
      </w:r>
      <w:r w:rsidR="008D0A45">
        <w:rPr>
          <w:rFonts w:cs="Arial"/>
          <w:color w:val="000000" w:themeColor="text1"/>
          <w:szCs w:val="24"/>
          <w:lang w:val="it-IT"/>
        </w:rPr>
        <w:t>brand</w:t>
      </w:r>
      <w:r w:rsidR="00AB6DB0" w:rsidRPr="00AB6DB0">
        <w:rPr>
          <w:rFonts w:cs="Arial"/>
          <w:color w:val="000000" w:themeColor="text1"/>
          <w:szCs w:val="24"/>
          <w:lang w:val="it-IT"/>
        </w:rPr>
        <w:t>.</w:t>
      </w:r>
    </w:p>
    <w:p w14:paraId="454305A1" w14:textId="77777777" w:rsidR="00AB6DB0" w:rsidRPr="00AB6DB0" w:rsidRDefault="00AB6DB0" w:rsidP="00F5604D">
      <w:pPr>
        <w:jc w:val="both"/>
        <w:rPr>
          <w:rFonts w:cs="Arial"/>
          <w:color w:val="000000" w:themeColor="text1"/>
          <w:szCs w:val="24"/>
          <w:lang w:val="it-IT"/>
        </w:rPr>
      </w:pPr>
    </w:p>
    <w:p w14:paraId="662C6919" w14:textId="1AADDD78" w:rsidR="00BF301D" w:rsidRPr="00AB6DB0" w:rsidRDefault="00AB6DB0" w:rsidP="00F5604D">
      <w:pPr>
        <w:jc w:val="both"/>
        <w:rPr>
          <w:rFonts w:cs="Arial"/>
          <w:color w:val="000000" w:themeColor="text1"/>
          <w:szCs w:val="24"/>
          <w:lang w:val="it-IT"/>
        </w:rPr>
      </w:pPr>
      <w:r w:rsidRPr="00AB6DB0">
        <w:rPr>
          <w:rFonts w:cs="Arial"/>
          <w:color w:val="000000" w:themeColor="text1"/>
          <w:szCs w:val="24"/>
          <w:lang w:val="it-IT"/>
        </w:rPr>
        <w:t xml:space="preserve">Sia i partecipanti </w:t>
      </w:r>
      <w:r w:rsidR="005B1D68">
        <w:rPr>
          <w:rFonts w:cs="Arial"/>
          <w:color w:val="000000" w:themeColor="text1"/>
          <w:szCs w:val="24"/>
          <w:lang w:val="it-IT"/>
        </w:rPr>
        <w:t>di questa edizione sia di quella precedente</w:t>
      </w:r>
      <w:r w:rsidR="000C7DCE">
        <w:rPr>
          <w:rFonts w:cs="Arial"/>
          <w:color w:val="000000" w:themeColor="text1"/>
          <w:szCs w:val="24"/>
          <w:lang w:val="it-IT"/>
        </w:rPr>
        <w:t xml:space="preserve"> -</w:t>
      </w:r>
      <w:r w:rsidRPr="00AB6DB0">
        <w:rPr>
          <w:rFonts w:cs="Arial"/>
          <w:color w:val="000000" w:themeColor="text1"/>
          <w:szCs w:val="24"/>
          <w:lang w:val="it-IT"/>
        </w:rPr>
        <w:t xml:space="preserve"> inclusi artisti</w:t>
      </w:r>
      <w:r w:rsidR="000C7DCE">
        <w:rPr>
          <w:rFonts w:cs="Arial"/>
          <w:color w:val="000000" w:themeColor="text1"/>
          <w:szCs w:val="24"/>
          <w:lang w:val="it-IT"/>
        </w:rPr>
        <w:t xml:space="preserve">, </w:t>
      </w:r>
      <w:r w:rsidRPr="00AB6DB0">
        <w:rPr>
          <w:rFonts w:cs="Arial"/>
          <w:color w:val="000000" w:themeColor="text1"/>
          <w:szCs w:val="24"/>
          <w:lang w:val="it-IT"/>
        </w:rPr>
        <w:t>designer</w:t>
      </w:r>
      <w:r w:rsidR="000C7DCE">
        <w:rPr>
          <w:rFonts w:cs="Arial"/>
          <w:color w:val="000000" w:themeColor="text1"/>
          <w:szCs w:val="24"/>
          <w:lang w:val="it-IT"/>
        </w:rPr>
        <w:t xml:space="preserve"> e gli organizzatori della mostra - </w:t>
      </w:r>
      <w:r w:rsidRPr="00AB6DB0">
        <w:rPr>
          <w:rFonts w:cs="Arial"/>
          <w:color w:val="000000" w:themeColor="text1"/>
          <w:szCs w:val="24"/>
          <w:lang w:val="it-IT"/>
        </w:rPr>
        <w:t xml:space="preserve">promuoveranno la creatività culturale comunicando direttamente con chiunque visiti la Milano Design Week. </w:t>
      </w:r>
      <w:r w:rsidR="008D0A45">
        <w:rPr>
          <w:rFonts w:cs="Arial"/>
          <w:color w:val="000000" w:themeColor="text1"/>
          <w:szCs w:val="24"/>
          <w:lang w:val="it-IT"/>
        </w:rPr>
        <w:t>Il dialogo avverrà</w:t>
      </w:r>
      <w:r w:rsidRPr="00AB6DB0">
        <w:rPr>
          <w:rFonts w:cs="Arial"/>
          <w:color w:val="000000" w:themeColor="text1"/>
          <w:szCs w:val="24"/>
          <w:lang w:val="it-IT"/>
        </w:rPr>
        <w:t xml:space="preserve"> attraverso tre divers</w:t>
      </w:r>
      <w:r w:rsidR="005B1D68">
        <w:rPr>
          <w:rFonts w:cs="Arial"/>
          <w:color w:val="000000" w:themeColor="text1"/>
          <w:szCs w:val="24"/>
          <w:lang w:val="it-IT"/>
        </w:rPr>
        <w:t>e tipologi</w:t>
      </w:r>
      <w:r w:rsidR="008D0A45">
        <w:rPr>
          <w:rFonts w:cs="Arial"/>
          <w:color w:val="000000" w:themeColor="text1"/>
          <w:szCs w:val="24"/>
          <w:lang w:val="it-IT"/>
        </w:rPr>
        <w:t>e</w:t>
      </w:r>
      <w:r w:rsidRPr="00AB6DB0">
        <w:rPr>
          <w:rFonts w:cs="Arial"/>
          <w:color w:val="000000" w:themeColor="text1"/>
          <w:szCs w:val="24"/>
          <w:lang w:val="it-IT"/>
        </w:rPr>
        <w:t xml:space="preserve"> di installazione artistica: </w:t>
      </w:r>
      <w:r w:rsidR="005B1D68">
        <w:rPr>
          <w:rFonts w:cs="Arial"/>
          <w:color w:val="000000" w:themeColor="text1"/>
          <w:szCs w:val="24"/>
          <w:lang w:val="it-IT"/>
        </w:rPr>
        <w:t xml:space="preserve">Personal and </w:t>
      </w:r>
      <w:proofErr w:type="spellStart"/>
      <w:r w:rsidR="005B1D68">
        <w:rPr>
          <w:rFonts w:cs="Arial"/>
          <w:color w:val="000000" w:themeColor="text1"/>
          <w:szCs w:val="24"/>
          <w:lang w:val="it-IT"/>
        </w:rPr>
        <w:t>Collective</w:t>
      </w:r>
      <w:proofErr w:type="spellEnd"/>
      <w:r w:rsidR="005B1D68">
        <w:rPr>
          <w:rFonts w:cs="Arial"/>
          <w:color w:val="000000" w:themeColor="text1"/>
          <w:szCs w:val="24"/>
          <w:lang w:val="it-IT"/>
        </w:rPr>
        <w:t xml:space="preserve">, </w:t>
      </w:r>
      <w:proofErr w:type="spellStart"/>
      <w:r w:rsidR="005B1D68">
        <w:rPr>
          <w:rFonts w:cs="Arial"/>
          <w:color w:val="000000" w:themeColor="text1"/>
          <w:szCs w:val="24"/>
          <w:lang w:val="it-IT"/>
        </w:rPr>
        <w:t>Tangible</w:t>
      </w:r>
      <w:proofErr w:type="spellEnd"/>
      <w:r w:rsidR="005B1D68">
        <w:rPr>
          <w:rFonts w:cs="Arial"/>
          <w:color w:val="000000" w:themeColor="text1"/>
          <w:szCs w:val="24"/>
          <w:lang w:val="it-IT"/>
        </w:rPr>
        <w:t xml:space="preserve"> and </w:t>
      </w:r>
      <w:proofErr w:type="spellStart"/>
      <w:r w:rsidR="005B1D68">
        <w:rPr>
          <w:rFonts w:cs="Arial"/>
          <w:color w:val="000000" w:themeColor="text1"/>
          <w:szCs w:val="24"/>
          <w:lang w:val="it-IT"/>
        </w:rPr>
        <w:t>Intangible</w:t>
      </w:r>
      <w:proofErr w:type="spellEnd"/>
      <w:r w:rsidR="005B1D68">
        <w:rPr>
          <w:rFonts w:cs="Arial"/>
          <w:color w:val="000000" w:themeColor="text1"/>
          <w:szCs w:val="24"/>
          <w:lang w:val="it-IT"/>
        </w:rPr>
        <w:t>, Finite and Infinite</w:t>
      </w:r>
      <w:r w:rsidRPr="00AB6DB0">
        <w:rPr>
          <w:rFonts w:cs="Arial"/>
          <w:color w:val="000000" w:themeColor="text1"/>
          <w:szCs w:val="24"/>
          <w:lang w:val="it-IT"/>
        </w:rPr>
        <w:t>.</w:t>
      </w:r>
    </w:p>
    <w:p w14:paraId="1237A6EA" w14:textId="77777777" w:rsidR="00AB6DB0" w:rsidRPr="00AB6DB0" w:rsidRDefault="00AB6DB0" w:rsidP="00F5604D">
      <w:pPr>
        <w:jc w:val="both"/>
        <w:rPr>
          <w:rFonts w:cs="Arial"/>
          <w:color w:val="FF0000"/>
          <w:szCs w:val="24"/>
          <w:highlight w:val="yellow"/>
          <w:lang w:val="it-IT" w:eastAsia="ko-KR"/>
        </w:rPr>
      </w:pPr>
    </w:p>
    <w:p w14:paraId="092DC76C" w14:textId="442C3CE5" w:rsidR="00BF301D" w:rsidRPr="005B1D68" w:rsidRDefault="00BF301D" w:rsidP="00AB1708">
      <w:pPr>
        <w:pStyle w:val="Testocommento"/>
        <w:rPr>
          <w:b/>
          <w:bCs/>
          <w:lang w:val="it-IT"/>
        </w:rPr>
      </w:pPr>
      <w:r w:rsidRPr="005B1D68">
        <w:rPr>
          <w:b/>
          <w:bCs/>
          <w:lang w:val="it-IT"/>
        </w:rPr>
        <w:t xml:space="preserve">Personal and </w:t>
      </w:r>
      <w:proofErr w:type="spellStart"/>
      <w:r w:rsidRPr="005B1D68">
        <w:rPr>
          <w:b/>
          <w:bCs/>
          <w:lang w:val="it-IT"/>
        </w:rPr>
        <w:t>Collective</w:t>
      </w:r>
      <w:proofErr w:type="spellEnd"/>
    </w:p>
    <w:p w14:paraId="463E7AF4" w14:textId="4035D1D2" w:rsidR="00AB1708" w:rsidRPr="00AB6DB0" w:rsidRDefault="00AB6DB0" w:rsidP="00AB1708">
      <w:pPr>
        <w:pStyle w:val="Testocommento"/>
        <w:rPr>
          <w:lang w:val="it-IT"/>
        </w:rPr>
      </w:pPr>
      <w:r w:rsidRPr="00AB6DB0">
        <w:rPr>
          <w:lang w:val="it-IT"/>
        </w:rPr>
        <w:t xml:space="preserve">La sfera personale e quella collettiva rappresentano due modi opposti di </w:t>
      </w:r>
      <w:r w:rsidR="005B1D68">
        <w:rPr>
          <w:lang w:val="it-IT"/>
        </w:rPr>
        <w:t>vivere la</w:t>
      </w:r>
      <w:r w:rsidRPr="00AB6DB0">
        <w:rPr>
          <w:lang w:val="it-IT"/>
        </w:rPr>
        <w:t xml:space="preserve"> vita e di comprendere il mondo. </w:t>
      </w:r>
      <w:r w:rsidR="005B1D68">
        <w:rPr>
          <w:lang w:val="it-IT"/>
        </w:rPr>
        <w:t>Nessuno</w:t>
      </w:r>
      <w:r w:rsidRPr="00AB6DB0">
        <w:rPr>
          <w:lang w:val="it-IT"/>
        </w:rPr>
        <w:t xml:space="preserve"> esclude l'altro. </w:t>
      </w:r>
      <w:r w:rsidR="00881624">
        <w:rPr>
          <w:lang w:val="it-IT"/>
        </w:rPr>
        <w:t>Tutto questo viene espresso</w:t>
      </w:r>
      <w:r w:rsidRPr="00AB6DB0">
        <w:rPr>
          <w:lang w:val="it-IT"/>
        </w:rPr>
        <w:t xml:space="preserve"> attraverso l'abbinamento della caleidoscopica installazione multisensoriale di Anna Galtarossa, "The Spirit of Disco", con il concettuale "</w:t>
      </w:r>
      <w:proofErr w:type="spellStart"/>
      <w:r w:rsidRPr="00AB6DB0">
        <w:rPr>
          <w:lang w:val="it-IT"/>
        </w:rPr>
        <w:t>Daily</w:t>
      </w:r>
      <w:proofErr w:type="spellEnd"/>
      <w:r w:rsidRPr="00AB6DB0">
        <w:rPr>
          <w:lang w:val="it-IT"/>
        </w:rPr>
        <w:t xml:space="preserve"> Dense Dance Desiderio" di Riccardo Benassi.</w:t>
      </w:r>
    </w:p>
    <w:p w14:paraId="288F3934" w14:textId="74B26CB2" w:rsidR="00A27A4F" w:rsidRDefault="00AB6DB0" w:rsidP="00BF301D">
      <w:pPr>
        <w:pStyle w:val="Testocommento"/>
        <w:rPr>
          <w:lang w:val="it-IT"/>
        </w:rPr>
      </w:pPr>
      <w:r w:rsidRPr="00AB6DB0">
        <w:rPr>
          <w:lang w:val="it-IT"/>
        </w:rPr>
        <w:t xml:space="preserve">Galtarossa invita </w:t>
      </w:r>
      <w:r w:rsidR="005B1D68">
        <w:rPr>
          <w:lang w:val="it-IT"/>
        </w:rPr>
        <w:t xml:space="preserve">il visitatore </w:t>
      </w:r>
      <w:r w:rsidRPr="00AB6DB0">
        <w:rPr>
          <w:lang w:val="it-IT"/>
        </w:rPr>
        <w:t>a viaggiare attraverso la prospettiva personale dell'artista, proiettando la sua esperienza oltre i limiti spaziali integrando il mondo materiale con la realtà aumentata</w:t>
      </w:r>
      <w:r w:rsidR="00F0672C">
        <w:rPr>
          <w:lang w:val="it-IT"/>
        </w:rPr>
        <w:t>;</w:t>
      </w:r>
      <w:r w:rsidRPr="00AB6DB0">
        <w:rPr>
          <w:lang w:val="it-IT"/>
        </w:rPr>
        <w:t xml:space="preserve"> Benassi</w:t>
      </w:r>
      <w:r w:rsidR="00881624">
        <w:rPr>
          <w:lang w:val="it-IT"/>
        </w:rPr>
        <w:t>, invece,</w:t>
      </w:r>
      <w:r w:rsidRPr="00AB6DB0">
        <w:rPr>
          <w:lang w:val="it-IT"/>
        </w:rPr>
        <w:t xml:space="preserve"> introduce </w:t>
      </w:r>
      <w:r w:rsidR="00881624">
        <w:rPr>
          <w:lang w:val="it-IT"/>
        </w:rPr>
        <w:t xml:space="preserve">in </w:t>
      </w:r>
      <w:r w:rsidRPr="00AB6DB0">
        <w:rPr>
          <w:lang w:val="it-IT"/>
        </w:rPr>
        <w:t xml:space="preserve">un mondo digitale di tecno-pensieri, riflettendo sui </w:t>
      </w:r>
      <w:r w:rsidRPr="00AB6DB0">
        <w:rPr>
          <w:lang w:val="it-IT"/>
        </w:rPr>
        <w:lastRenderedPageBreak/>
        <w:t xml:space="preserve">momenti </w:t>
      </w:r>
      <w:r w:rsidR="008D0A45">
        <w:rPr>
          <w:lang w:val="it-IT"/>
        </w:rPr>
        <w:t xml:space="preserve">di </w:t>
      </w:r>
      <w:r w:rsidRPr="00AB6DB0">
        <w:rPr>
          <w:lang w:val="it-IT"/>
        </w:rPr>
        <w:t>esta</w:t>
      </w:r>
      <w:r w:rsidR="008D0A45">
        <w:rPr>
          <w:lang w:val="it-IT"/>
        </w:rPr>
        <w:t>si</w:t>
      </w:r>
      <w:r w:rsidRPr="00AB6DB0">
        <w:rPr>
          <w:lang w:val="it-IT"/>
        </w:rPr>
        <w:t xml:space="preserve"> e di trance delle pratiche collettive con un lavoro concettuale e monocromatico.</w:t>
      </w:r>
    </w:p>
    <w:p w14:paraId="65E29F5E" w14:textId="77777777" w:rsidR="00AB6DB0" w:rsidRPr="00AB6DB0" w:rsidRDefault="00AB6DB0" w:rsidP="00BF301D">
      <w:pPr>
        <w:pStyle w:val="Testocommento"/>
        <w:rPr>
          <w:highlight w:val="yellow"/>
          <w:lang w:val="it-IT"/>
        </w:rPr>
      </w:pPr>
    </w:p>
    <w:p w14:paraId="543C9245" w14:textId="189C08E6" w:rsidR="00BF301D" w:rsidRPr="007A462B" w:rsidRDefault="00BF301D" w:rsidP="003B3865">
      <w:pPr>
        <w:pStyle w:val="Testocommento"/>
        <w:rPr>
          <w:b/>
          <w:bCs/>
          <w:lang w:val="it-IT"/>
        </w:rPr>
      </w:pPr>
      <w:proofErr w:type="spellStart"/>
      <w:r w:rsidRPr="007A462B">
        <w:rPr>
          <w:b/>
          <w:bCs/>
          <w:lang w:val="it-IT"/>
        </w:rPr>
        <w:t>Tangible</w:t>
      </w:r>
      <w:proofErr w:type="spellEnd"/>
      <w:r w:rsidRPr="007A462B">
        <w:rPr>
          <w:b/>
          <w:bCs/>
          <w:lang w:val="it-IT"/>
        </w:rPr>
        <w:t xml:space="preserve"> and </w:t>
      </w:r>
      <w:proofErr w:type="spellStart"/>
      <w:r w:rsidRPr="007A462B">
        <w:rPr>
          <w:b/>
          <w:bCs/>
          <w:lang w:val="it-IT"/>
        </w:rPr>
        <w:t>Intangible</w:t>
      </w:r>
      <w:proofErr w:type="spellEnd"/>
    </w:p>
    <w:p w14:paraId="48A02E6A" w14:textId="2112F4BD" w:rsidR="003B3865" w:rsidRPr="00AB6DB0" w:rsidRDefault="00A96731" w:rsidP="003B3865">
      <w:pPr>
        <w:pStyle w:val="Testocommento"/>
        <w:rPr>
          <w:lang w:val="it-IT"/>
        </w:rPr>
      </w:pPr>
      <w:r>
        <w:rPr>
          <w:lang w:val="it-IT"/>
        </w:rPr>
        <w:t>L</w:t>
      </w:r>
      <w:r w:rsidR="008D0A45">
        <w:rPr>
          <w:lang w:val="it-IT"/>
        </w:rPr>
        <w:t>’</w:t>
      </w:r>
      <w:r>
        <w:rPr>
          <w:lang w:val="it-IT"/>
        </w:rPr>
        <w:t xml:space="preserve">ossessione dell’apparenza porta sempre più spesso a trascurare alcuni sensi, anche a perdere i profumi, </w:t>
      </w:r>
      <w:r w:rsidR="00AB6DB0" w:rsidRPr="00AB6DB0">
        <w:rPr>
          <w:lang w:val="it-IT"/>
        </w:rPr>
        <w:t xml:space="preserve">ma il senso dell’olfatto può intrecciare lo spazio e il tempo in modi </w:t>
      </w:r>
      <w:r w:rsidR="00881624">
        <w:rPr>
          <w:lang w:val="it-IT"/>
        </w:rPr>
        <w:t>inediti</w:t>
      </w:r>
      <w:r w:rsidR="00AB6DB0" w:rsidRPr="00AB6DB0">
        <w:rPr>
          <w:lang w:val="it-IT"/>
        </w:rPr>
        <w:t xml:space="preserve">, aprendo nuove possibilità di percezione </w:t>
      </w:r>
      <w:r w:rsidR="00881624">
        <w:rPr>
          <w:lang w:val="it-IT"/>
        </w:rPr>
        <w:t xml:space="preserve">ed </w:t>
      </w:r>
      <w:r>
        <w:rPr>
          <w:lang w:val="it-IT"/>
        </w:rPr>
        <w:t>accrescendo</w:t>
      </w:r>
      <w:r w:rsidR="00AB6DB0" w:rsidRPr="00AB6DB0">
        <w:rPr>
          <w:lang w:val="it-IT"/>
        </w:rPr>
        <w:t xml:space="preserve"> l’esperienza del mondo. C</w:t>
      </w:r>
      <w:r>
        <w:rPr>
          <w:lang w:val="it-IT"/>
        </w:rPr>
        <w:t xml:space="preserve">osa si pensa </w:t>
      </w:r>
      <w:r w:rsidR="00AB6DB0" w:rsidRPr="00AB6DB0">
        <w:rPr>
          <w:lang w:val="it-IT"/>
        </w:rPr>
        <w:t xml:space="preserve">dell’odore di qualcosa che non esiste, dell’idea di un profumo possibile, basato sul concetto di </w:t>
      </w:r>
      <w:proofErr w:type="spellStart"/>
      <w:r w:rsidR="00AB6DB0" w:rsidRPr="00AB6DB0">
        <w:rPr>
          <w:lang w:val="it-IT"/>
        </w:rPr>
        <w:t>Opposites</w:t>
      </w:r>
      <w:proofErr w:type="spellEnd"/>
      <w:r w:rsidR="00AB6DB0" w:rsidRPr="00AB6DB0">
        <w:rPr>
          <w:lang w:val="it-IT"/>
        </w:rPr>
        <w:t xml:space="preserve"> United?</w:t>
      </w:r>
    </w:p>
    <w:p w14:paraId="7690EDAC" w14:textId="77777777" w:rsidR="00AB6DB0" w:rsidRPr="00AB6DB0" w:rsidRDefault="00AB6DB0" w:rsidP="003B3865">
      <w:pPr>
        <w:pStyle w:val="Testocommento"/>
        <w:rPr>
          <w:lang w:val="it-IT"/>
        </w:rPr>
      </w:pPr>
    </w:p>
    <w:p w14:paraId="21BCEC97" w14:textId="3A37EC5B" w:rsidR="003B3865" w:rsidRPr="00AB6DB0" w:rsidRDefault="00AB6DB0" w:rsidP="003B3865">
      <w:pPr>
        <w:pStyle w:val="Testocommento"/>
        <w:rPr>
          <w:lang w:val="it-IT"/>
        </w:rPr>
      </w:pPr>
      <w:r w:rsidRPr="00AB6DB0">
        <w:rPr>
          <w:lang w:val="it-IT"/>
        </w:rPr>
        <w:t xml:space="preserve">L'artista multidisciplinare </w:t>
      </w:r>
      <w:proofErr w:type="spellStart"/>
      <w:r w:rsidRPr="00AB6DB0">
        <w:rPr>
          <w:lang w:val="it-IT"/>
        </w:rPr>
        <w:t>Sissel</w:t>
      </w:r>
      <w:proofErr w:type="spellEnd"/>
      <w:r w:rsidRPr="00AB6DB0">
        <w:rPr>
          <w:lang w:val="it-IT"/>
        </w:rPr>
        <w:t xml:space="preserve"> </w:t>
      </w:r>
      <w:proofErr w:type="spellStart"/>
      <w:r w:rsidRPr="00AB6DB0">
        <w:rPr>
          <w:lang w:val="it-IT"/>
        </w:rPr>
        <w:t>Tolaas</w:t>
      </w:r>
      <w:proofErr w:type="spellEnd"/>
      <w:r w:rsidRPr="00AB6DB0">
        <w:rPr>
          <w:lang w:val="it-IT"/>
        </w:rPr>
        <w:t xml:space="preserve"> utilizza brillantemente componenti industriali fantascientifici in "</w:t>
      </w:r>
      <w:proofErr w:type="spellStart"/>
      <w:r w:rsidRPr="00AB6DB0">
        <w:rPr>
          <w:lang w:val="it-IT"/>
        </w:rPr>
        <w:t>whereareWEarewhere</w:t>
      </w:r>
      <w:proofErr w:type="spellEnd"/>
      <w:r w:rsidRPr="00AB6DB0">
        <w:rPr>
          <w:lang w:val="it-IT"/>
        </w:rPr>
        <w:t>", un appar</w:t>
      </w:r>
      <w:r w:rsidR="008D0A45">
        <w:rPr>
          <w:lang w:val="it-IT"/>
        </w:rPr>
        <w:t>ecchio</w:t>
      </w:r>
      <w:r w:rsidRPr="00AB6DB0">
        <w:rPr>
          <w:lang w:val="it-IT"/>
        </w:rPr>
        <w:t xml:space="preserve"> high-tech concepito per di</w:t>
      </w:r>
      <w:r w:rsidR="008D0A45">
        <w:rPr>
          <w:lang w:val="it-IT"/>
        </w:rPr>
        <w:t>ffonde</w:t>
      </w:r>
      <w:r w:rsidRPr="00AB6DB0">
        <w:rPr>
          <w:lang w:val="it-IT"/>
        </w:rPr>
        <w:t>re una nuova e invisibile architettura dei sensi. Spingendo i confini della percezione per generare quello che sarà ricordato da molti come “</w:t>
      </w:r>
      <w:r w:rsidR="008D0A45">
        <w:rPr>
          <w:lang w:val="it-IT"/>
        </w:rPr>
        <w:t>il profumo</w:t>
      </w:r>
      <w:r w:rsidRPr="00AB6DB0">
        <w:rPr>
          <w:lang w:val="it-IT"/>
        </w:rPr>
        <w:t xml:space="preserve"> di </w:t>
      </w:r>
      <w:proofErr w:type="spellStart"/>
      <w:r w:rsidRPr="00AB6DB0">
        <w:rPr>
          <w:lang w:val="it-IT"/>
        </w:rPr>
        <w:t>Opposites</w:t>
      </w:r>
      <w:proofErr w:type="spellEnd"/>
      <w:r w:rsidRPr="00AB6DB0">
        <w:rPr>
          <w:lang w:val="it-IT"/>
        </w:rPr>
        <w:t xml:space="preserve"> United 2024”, </w:t>
      </w:r>
      <w:proofErr w:type="spellStart"/>
      <w:r w:rsidRPr="00AB6DB0">
        <w:rPr>
          <w:lang w:val="it-IT"/>
        </w:rPr>
        <w:t>Tolaas</w:t>
      </w:r>
      <w:proofErr w:type="spellEnd"/>
      <w:r w:rsidRPr="00AB6DB0">
        <w:rPr>
          <w:lang w:val="it-IT"/>
        </w:rPr>
        <w:t xml:space="preserve"> espande il regno della percezione per </w:t>
      </w:r>
      <w:r w:rsidR="008D0A45">
        <w:rPr>
          <w:lang w:val="it-IT"/>
        </w:rPr>
        <w:t>suscita</w:t>
      </w:r>
      <w:r w:rsidRPr="00AB6DB0">
        <w:rPr>
          <w:lang w:val="it-IT"/>
        </w:rPr>
        <w:t>re l’aroma del futuro.</w:t>
      </w:r>
    </w:p>
    <w:p w14:paraId="605F7866" w14:textId="77777777" w:rsidR="00AB6DB0" w:rsidRPr="00AB6DB0" w:rsidRDefault="00AB6DB0" w:rsidP="003B3865">
      <w:pPr>
        <w:pStyle w:val="Testocommento"/>
        <w:rPr>
          <w:lang w:val="it-IT"/>
        </w:rPr>
      </w:pPr>
    </w:p>
    <w:p w14:paraId="2F4AEE7A" w14:textId="56A9AE52" w:rsidR="00BF301D" w:rsidRPr="007A462B" w:rsidRDefault="00BF301D" w:rsidP="003B3865">
      <w:pPr>
        <w:pStyle w:val="Testocommento"/>
        <w:rPr>
          <w:b/>
          <w:bCs/>
          <w:lang w:val="it-IT"/>
        </w:rPr>
      </w:pPr>
      <w:r w:rsidRPr="007A462B">
        <w:rPr>
          <w:b/>
          <w:bCs/>
          <w:lang w:val="it-IT"/>
        </w:rPr>
        <w:t>Finite and Infinite</w:t>
      </w:r>
    </w:p>
    <w:p w14:paraId="6B013557" w14:textId="308171F7" w:rsidR="002F5642" w:rsidRPr="00AB6DB0" w:rsidRDefault="00AB6DB0" w:rsidP="001A1870">
      <w:pPr>
        <w:pStyle w:val="Testocommento"/>
        <w:rPr>
          <w:lang w:val="it-IT"/>
        </w:rPr>
      </w:pPr>
      <w:r w:rsidRPr="00AB6DB0">
        <w:rPr>
          <w:lang w:val="it-IT"/>
        </w:rPr>
        <w:t xml:space="preserve">Nato dalla collaborazione creativa tra il colombiano Danilo Grande e il cinese Benny Lai, Led </w:t>
      </w:r>
      <w:proofErr w:type="spellStart"/>
      <w:r w:rsidRPr="00AB6DB0">
        <w:rPr>
          <w:lang w:val="it-IT"/>
        </w:rPr>
        <w:t>Pulse</w:t>
      </w:r>
      <w:proofErr w:type="spellEnd"/>
      <w:r w:rsidRPr="00AB6DB0">
        <w:rPr>
          <w:lang w:val="it-IT"/>
        </w:rPr>
        <w:t xml:space="preserve"> è la dimostrazione che Oriente e Occidente sono due opposti la cui sintesi culturale e filosofica può stabilire nuove frontiere nei regni dell'arte e della tecnologia. La loro tecnologia brevettata </w:t>
      </w:r>
      <w:proofErr w:type="spellStart"/>
      <w:r w:rsidRPr="00AB6DB0">
        <w:rPr>
          <w:lang w:val="it-IT"/>
        </w:rPr>
        <w:t>Neuronal</w:t>
      </w:r>
      <w:proofErr w:type="spellEnd"/>
      <w:r w:rsidRPr="00AB6DB0">
        <w:rPr>
          <w:lang w:val="it-IT"/>
        </w:rPr>
        <w:t xml:space="preserve"> LED de</w:t>
      </w:r>
      <w:r w:rsidR="008D0A45">
        <w:rPr>
          <w:lang w:val="it-IT"/>
        </w:rPr>
        <w:t>finisce</w:t>
      </w:r>
      <w:r w:rsidRPr="00AB6DB0">
        <w:rPr>
          <w:lang w:val="it-IT"/>
        </w:rPr>
        <w:t xml:space="preserve"> uno spazio in cui il pubblico può vivere </w:t>
      </w:r>
      <w:r w:rsidR="001A70ED">
        <w:rPr>
          <w:lang w:val="it-IT"/>
        </w:rPr>
        <w:t>ma che vive anche di una vita propria.</w:t>
      </w:r>
    </w:p>
    <w:p w14:paraId="29D580C5" w14:textId="77777777" w:rsidR="00AB6DB0" w:rsidRPr="00AB6DB0" w:rsidRDefault="00AB6DB0" w:rsidP="001A1870">
      <w:pPr>
        <w:pStyle w:val="Testocommento"/>
        <w:rPr>
          <w:lang w:val="it-IT"/>
        </w:rPr>
      </w:pPr>
    </w:p>
    <w:p w14:paraId="75433AFF" w14:textId="1B9ABBC8" w:rsidR="00E8270F" w:rsidRPr="00AB6DB0" w:rsidRDefault="00AB6DB0" w:rsidP="00F5604D">
      <w:pPr>
        <w:jc w:val="both"/>
        <w:rPr>
          <w:lang w:val="it-IT"/>
        </w:rPr>
      </w:pPr>
      <w:r w:rsidRPr="00AB6DB0">
        <w:rPr>
          <w:lang w:val="it-IT"/>
        </w:rPr>
        <w:t xml:space="preserve">'The Dragon0 </w:t>
      </w:r>
      <w:proofErr w:type="spellStart"/>
      <w:r w:rsidRPr="00AB6DB0">
        <w:rPr>
          <w:lang w:val="it-IT"/>
        </w:rPr>
        <w:t>Universe</w:t>
      </w:r>
      <w:proofErr w:type="spellEnd"/>
      <w:r w:rsidRPr="00AB6DB0">
        <w:rPr>
          <w:lang w:val="it-IT"/>
        </w:rPr>
        <w:t>' si pone allo stesso tempo come un palcoscenico pronto ad ospitare musicisti e performer quotidiani</w:t>
      </w:r>
      <w:r w:rsidR="008D0A45">
        <w:rPr>
          <w:lang w:val="it-IT"/>
        </w:rPr>
        <w:t>,</w:t>
      </w:r>
      <w:r w:rsidRPr="00AB6DB0">
        <w:rPr>
          <w:lang w:val="it-IT"/>
        </w:rPr>
        <w:t xml:space="preserve"> e come una creatura autosufficiente: un cyborg, un drago digitale e meccanico. Le performance stimolano riflessioni sul dualismo che si dispiega tra individuo e collettiv</w:t>
      </w:r>
      <w:r w:rsidR="000328D5">
        <w:rPr>
          <w:lang w:val="it-IT"/>
        </w:rPr>
        <w:t>ità</w:t>
      </w:r>
      <w:r w:rsidRPr="00AB6DB0">
        <w:rPr>
          <w:lang w:val="it-IT"/>
        </w:rPr>
        <w:t xml:space="preserve">, mentre pratiche artistiche radicate in ambiti analogici, folcloristici, popolari e classici sposano nuove visioni che trovano applicazione nella dimensione digitale sia del lavoro di Led </w:t>
      </w:r>
      <w:proofErr w:type="spellStart"/>
      <w:r w:rsidRPr="00AB6DB0">
        <w:rPr>
          <w:lang w:val="it-IT"/>
        </w:rPr>
        <w:t>Pulse</w:t>
      </w:r>
      <w:proofErr w:type="spellEnd"/>
      <w:r w:rsidRPr="00AB6DB0">
        <w:rPr>
          <w:lang w:val="it-IT"/>
        </w:rPr>
        <w:t xml:space="preserve"> che degli strumenti adottati.</w:t>
      </w:r>
    </w:p>
    <w:p w14:paraId="40EFF355" w14:textId="77777777" w:rsidR="00AB6DB0" w:rsidRPr="00AB6DB0" w:rsidRDefault="00AB6DB0" w:rsidP="00F5604D">
      <w:pPr>
        <w:jc w:val="both"/>
        <w:rPr>
          <w:rFonts w:cs="Arial"/>
          <w:color w:val="FF0000"/>
          <w:szCs w:val="24"/>
          <w:lang w:val="it-IT"/>
        </w:rPr>
      </w:pPr>
    </w:p>
    <w:p w14:paraId="04426A29" w14:textId="5D3B4571" w:rsidR="00EA0D82" w:rsidRPr="00AB6DB0" w:rsidRDefault="000328D5" w:rsidP="00F5604D">
      <w:pPr>
        <w:jc w:val="both"/>
        <w:rPr>
          <w:rFonts w:cs="Arial"/>
          <w:szCs w:val="24"/>
          <w:lang w:val="it-IT"/>
        </w:rPr>
      </w:pPr>
      <w:r>
        <w:rPr>
          <w:rFonts w:cs="Arial"/>
          <w:color w:val="000000" w:themeColor="text1"/>
          <w:szCs w:val="24"/>
          <w:lang w:val="it-IT" w:eastAsia="ko-KR"/>
        </w:rPr>
        <w:t>L’evento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 xml:space="preserve"> di quest’anno è </w:t>
      </w:r>
      <w:r w:rsidR="008D0A45">
        <w:rPr>
          <w:rFonts w:cs="Arial"/>
          <w:color w:val="000000" w:themeColor="text1"/>
          <w:szCs w:val="24"/>
          <w:lang w:val="it-IT" w:eastAsia="ko-KR"/>
        </w:rPr>
        <w:t>sta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t</w:t>
      </w:r>
      <w:r>
        <w:rPr>
          <w:rFonts w:cs="Arial"/>
          <w:color w:val="000000" w:themeColor="text1"/>
          <w:szCs w:val="24"/>
          <w:lang w:val="it-IT" w:eastAsia="ko-KR"/>
        </w:rPr>
        <w:t>o</w:t>
      </w:r>
      <w:r w:rsidR="008D0A45">
        <w:rPr>
          <w:rFonts w:cs="Arial"/>
          <w:color w:val="000000" w:themeColor="text1"/>
          <w:szCs w:val="24"/>
          <w:lang w:val="it-IT" w:eastAsia="ko-KR"/>
        </w:rPr>
        <w:t xml:space="preserve"> concepit</w:t>
      </w:r>
      <w:r>
        <w:rPr>
          <w:rFonts w:cs="Arial"/>
          <w:color w:val="000000" w:themeColor="text1"/>
          <w:szCs w:val="24"/>
          <w:lang w:val="it-IT" w:eastAsia="ko-KR"/>
        </w:rPr>
        <w:t>o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 xml:space="preserve"> per invitare i visitatori a entrare in un mondo libero da limiti immagina</w:t>
      </w:r>
      <w:r>
        <w:rPr>
          <w:rFonts w:cs="Arial"/>
          <w:color w:val="000000" w:themeColor="text1"/>
          <w:szCs w:val="24"/>
          <w:lang w:val="it-IT" w:eastAsia="ko-KR"/>
        </w:rPr>
        <w:t>ri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, in cui non esist</w:t>
      </w:r>
      <w:r>
        <w:rPr>
          <w:rFonts w:cs="Arial"/>
          <w:color w:val="000000" w:themeColor="text1"/>
          <w:szCs w:val="24"/>
          <w:lang w:val="it-IT" w:eastAsia="ko-KR"/>
        </w:rPr>
        <w:t>a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 xml:space="preserve"> più alcuna dipendenza dal </w:t>
      </w:r>
      <w:r>
        <w:rPr>
          <w:rFonts w:cs="Arial"/>
          <w:color w:val="000000" w:themeColor="text1"/>
          <w:szCs w:val="24"/>
          <w:lang w:val="it-IT" w:eastAsia="ko-KR"/>
        </w:rPr>
        <w:t>contesto circostante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 xml:space="preserve">. È un invito a un nuovo mondo </w:t>
      </w:r>
      <w:r>
        <w:rPr>
          <w:rFonts w:cs="Arial"/>
          <w:color w:val="000000" w:themeColor="text1"/>
          <w:szCs w:val="24"/>
          <w:lang w:val="it-IT" w:eastAsia="ko-KR"/>
        </w:rPr>
        <w:t xml:space="preserve">di 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sensazioni</w:t>
      </w:r>
      <w:r>
        <w:rPr>
          <w:rFonts w:cs="Arial"/>
          <w:color w:val="000000" w:themeColor="text1"/>
          <w:szCs w:val="24"/>
          <w:lang w:val="it-IT" w:eastAsia="ko-KR"/>
        </w:rPr>
        <w:t xml:space="preserve"> per 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oltre</w:t>
      </w:r>
      <w:r>
        <w:rPr>
          <w:rFonts w:cs="Arial"/>
          <w:color w:val="000000" w:themeColor="text1"/>
          <w:szCs w:val="24"/>
          <w:lang w:val="it-IT" w:eastAsia="ko-KR"/>
        </w:rPr>
        <w:t>passare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 xml:space="preserve"> confini</w:t>
      </w:r>
      <w:r>
        <w:rPr>
          <w:rFonts w:cs="Arial"/>
          <w:color w:val="000000" w:themeColor="text1"/>
          <w:szCs w:val="24"/>
          <w:lang w:val="it-IT" w:eastAsia="ko-KR"/>
        </w:rPr>
        <w:t xml:space="preserve"> 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e</w:t>
      </w:r>
      <w:r>
        <w:rPr>
          <w:rFonts w:cs="Arial"/>
          <w:color w:val="000000" w:themeColor="text1"/>
          <w:szCs w:val="24"/>
          <w:lang w:val="it-IT" w:eastAsia="ko-KR"/>
        </w:rPr>
        <w:t xml:space="preserve"> convenzioni</w:t>
      </w:r>
      <w:r w:rsidR="00AB6DB0" w:rsidRPr="00AB6DB0">
        <w:rPr>
          <w:rFonts w:cs="Arial"/>
          <w:color w:val="000000" w:themeColor="text1"/>
          <w:szCs w:val="24"/>
          <w:lang w:val="it-IT" w:eastAsia="ko-KR"/>
        </w:rPr>
        <w:t>.</w:t>
      </w:r>
    </w:p>
    <w:p w14:paraId="0D2CD42A" w14:textId="7A9AD9A9" w:rsidR="009C5377" w:rsidRPr="007A462B" w:rsidRDefault="009C5377" w:rsidP="00AB6DB0">
      <w:pPr>
        <w:rPr>
          <w:rFonts w:cs="Arial"/>
          <w:b/>
          <w:bCs/>
          <w:color w:val="000000"/>
          <w:lang w:val="it-IT" w:eastAsia="ko-KR"/>
        </w:rPr>
      </w:pPr>
    </w:p>
    <w:p w14:paraId="2FED722B" w14:textId="77777777" w:rsidR="002F5642" w:rsidRPr="007A462B" w:rsidRDefault="002F5642" w:rsidP="009C5377">
      <w:pPr>
        <w:jc w:val="center"/>
        <w:rPr>
          <w:rFonts w:cs="Arial"/>
          <w:b/>
          <w:bCs/>
          <w:color w:val="000000"/>
          <w:lang w:val="it-IT" w:eastAsia="ko-KR"/>
        </w:rPr>
      </w:pPr>
    </w:p>
    <w:p w14:paraId="289C777E" w14:textId="77777777" w:rsidR="002C2A8C" w:rsidRPr="007A462B" w:rsidRDefault="002C2A8C" w:rsidP="009C5377">
      <w:pPr>
        <w:jc w:val="center"/>
        <w:rPr>
          <w:rFonts w:cs="Arial"/>
          <w:b/>
          <w:bCs/>
          <w:color w:val="000000"/>
          <w:lang w:val="it-IT" w:eastAsia="ko-KR"/>
        </w:rPr>
      </w:pPr>
    </w:p>
    <w:p w14:paraId="27CE7536" w14:textId="77777777" w:rsidR="00AC1308" w:rsidRPr="007A462B" w:rsidRDefault="00AC1308" w:rsidP="008C2BBE">
      <w:pPr>
        <w:rPr>
          <w:rFonts w:cs="Arial"/>
          <w:color w:val="000000"/>
          <w:lang w:val="it-IT" w:eastAsia="ko-KR"/>
        </w:rPr>
      </w:pPr>
    </w:p>
    <w:p w14:paraId="1B1E4A2C" w14:textId="77777777" w:rsidR="00AB6DB0" w:rsidRPr="008C7ACA" w:rsidRDefault="00AB6DB0" w:rsidP="00AB6DB0">
      <w:pPr>
        <w:pStyle w:val="NormaleWeb"/>
        <w:spacing w:before="0" w:beforeAutospacing="0" w:after="0" w:afterAutospacing="0" w:line="276" w:lineRule="auto"/>
        <w:rPr>
          <w:rFonts w:ascii="Arial" w:hAnsi="Arial" w:cs="Arial"/>
          <w:b/>
          <w:lang w:val="it-IT"/>
        </w:rPr>
      </w:pPr>
      <w:r w:rsidRPr="008C7ACA">
        <w:rPr>
          <w:rFonts w:ascii="Arial" w:hAnsi="Arial" w:cs="Arial"/>
          <w:b/>
          <w:lang w:val="it-IT"/>
        </w:rPr>
        <w:t>Kia Corporation</w:t>
      </w:r>
    </w:p>
    <w:p w14:paraId="74103FBD" w14:textId="77777777" w:rsidR="00AB6DB0" w:rsidRDefault="00AB6DB0" w:rsidP="00AB6DB0">
      <w:pPr>
        <w:rPr>
          <w:rFonts w:cs="Arial"/>
          <w:bCs/>
          <w:i/>
          <w:iCs/>
          <w:lang w:val="it-IT"/>
        </w:rPr>
      </w:pPr>
      <w:r w:rsidRPr="00E04420">
        <w:rPr>
          <w:rFonts w:cs="Arial"/>
          <w:bCs/>
          <w:i/>
          <w:iCs/>
          <w:lang w:val="it-IT"/>
        </w:rPr>
        <w:t>Kia (</w:t>
      </w:r>
      <w:hyperlink r:id="rId15" w:history="1">
        <w:r w:rsidRPr="00E04420">
          <w:rPr>
            <w:rStyle w:val="Collegamentoipertestuale"/>
            <w:rFonts w:cs="Arial"/>
            <w:bCs/>
            <w:i/>
            <w:iCs/>
            <w:lang w:val="it-IT"/>
          </w:rPr>
          <w:t>www.kia.com</w:t>
        </w:r>
      </w:hyperlink>
      <w:r w:rsidRPr="00E04420">
        <w:rPr>
          <w:rFonts w:cs="Arial"/>
          <w:bCs/>
          <w:i/>
          <w:iCs/>
          <w:lang w:val="it-IT"/>
        </w:rPr>
        <w:t xml:space="preserve">) </w:t>
      </w:r>
      <w:r>
        <w:rPr>
          <w:rFonts w:cs="Arial"/>
          <w:bCs/>
          <w:i/>
          <w:iCs/>
          <w:lang w:val="it-IT"/>
        </w:rPr>
        <w:t>è un provider di soluzioni di mobilità a</w:t>
      </w:r>
      <w:r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r>
        <w:rPr>
          <w:rFonts w:cs="Arial"/>
          <w:bCs/>
          <w:i/>
          <w:iCs/>
          <w:lang w:val="it-IT"/>
        </w:rPr>
        <w:t>Kia è attiva nel settore della mobilità</w:t>
      </w:r>
      <w:r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r>
        <w:rPr>
          <w:rFonts w:cs="Arial"/>
          <w:bCs/>
          <w:i/>
          <w:iCs/>
          <w:lang w:val="it-IT"/>
        </w:rPr>
        <w:t>Kia sta guidando la diffusione</w:t>
      </w:r>
      <w:r w:rsidRPr="005E41E9">
        <w:rPr>
          <w:rFonts w:cs="Arial"/>
          <w:bCs/>
          <w:i/>
          <w:iCs/>
          <w:lang w:val="it-IT"/>
        </w:rPr>
        <w:t xml:space="preserve"> dei veicoli elettrici a batteria e</w:t>
      </w:r>
      <w:r>
        <w:rPr>
          <w:rFonts w:cs="Arial"/>
          <w:bCs/>
          <w:i/>
          <w:iCs/>
          <w:lang w:val="it-IT"/>
        </w:rPr>
        <w:t>d</w:t>
      </w:r>
      <w:r w:rsidRPr="005E41E9">
        <w:rPr>
          <w:rFonts w:cs="Arial"/>
          <w:bCs/>
          <w:i/>
          <w:iCs/>
          <w:lang w:val="it-IT"/>
        </w:rPr>
        <w:t xml:space="preserve"> elettrificati e </w:t>
      </w:r>
      <w:r w:rsidRPr="005E41E9">
        <w:rPr>
          <w:rFonts w:cs="Arial"/>
          <w:bCs/>
          <w:i/>
          <w:iCs/>
          <w:lang w:val="it-IT"/>
        </w:rPr>
        <w:lastRenderedPageBreak/>
        <w:t>sta sviluppando una gamma crescente di servizi di mobilità, incoraggiando milioni di persone in tutto il m</w:t>
      </w:r>
      <w:r>
        <w:rPr>
          <w:rFonts w:cs="Arial"/>
          <w:bCs/>
          <w:i/>
          <w:iCs/>
          <w:lang w:val="it-IT"/>
        </w:rPr>
        <w:t>ondo a esplorare e sperimentare le migliori soluzioni</w:t>
      </w:r>
      <w:r w:rsidRPr="005E41E9">
        <w:rPr>
          <w:rFonts w:cs="Arial"/>
          <w:bCs/>
          <w:i/>
          <w:iCs/>
          <w:lang w:val="it-IT"/>
        </w:rPr>
        <w:t xml:space="preserve"> per spostarsi.</w:t>
      </w:r>
    </w:p>
    <w:p w14:paraId="2E6A39FC" w14:textId="77777777" w:rsidR="00AB6DB0" w:rsidRPr="00EC71E2" w:rsidRDefault="00AB6DB0" w:rsidP="00AB6DB0">
      <w:pPr>
        <w:rPr>
          <w:rFonts w:cs="Arial"/>
          <w:bCs/>
          <w:i/>
          <w:iCs/>
          <w:lang w:val="it-IT"/>
        </w:rPr>
      </w:pPr>
    </w:p>
    <w:p w14:paraId="3C3F49D8" w14:textId="77777777" w:rsidR="00AB6DB0" w:rsidRPr="00E04420" w:rsidRDefault="00AB6DB0" w:rsidP="00AB6DB0">
      <w:pPr>
        <w:rPr>
          <w:rFonts w:cs="Arial"/>
          <w:bCs/>
          <w:i/>
          <w:iCs/>
          <w:lang w:val="it-IT"/>
        </w:rPr>
      </w:pPr>
      <w:r w:rsidRPr="00446E85">
        <w:rPr>
          <w:rFonts w:cs="Arial"/>
          <w:bCs/>
          <w:i/>
          <w:iCs/>
          <w:lang w:val="it-IT"/>
        </w:rPr>
        <w:t>Per maggiori informa</w:t>
      </w:r>
      <w:r>
        <w:rPr>
          <w:rFonts w:cs="Arial"/>
          <w:bCs/>
          <w:i/>
          <w:iCs/>
          <w:lang w:val="it-IT"/>
        </w:rPr>
        <w:t>z</w:t>
      </w:r>
      <w:r w:rsidRPr="00446E85">
        <w:rPr>
          <w:rFonts w:cs="Arial"/>
          <w:bCs/>
          <w:i/>
          <w:iCs/>
          <w:lang w:val="it-IT"/>
        </w:rPr>
        <w:t>ion</w:t>
      </w:r>
      <w:r>
        <w:rPr>
          <w:rFonts w:cs="Arial"/>
          <w:bCs/>
          <w:i/>
          <w:iCs/>
          <w:lang w:val="it-IT"/>
        </w:rPr>
        <w:t>i</w:t>
      </w:r>
      <w:r w:rsidRPr="00446E85">
        <w:rPr>
          <w:rFonts w:cs="Arial"/>
          <w:bCs/>
          <w:i/>
          <w:iCs/>
          <w:lang w:val="it-IT"/>
        </w:rPr>
        <w:t xml:space="preserve">, </w:t>
      </w:r>
      <w:r>
        <w:rPr>
          <w:rFonts w:cs="Arial"/>
          <w:bCs/>
          <w:i/>
          <w:iCs/>
          <w:lang w:val="it-IT"/>
        </w:rPr>
        <w:t xml:space="preserve">si invita a visitare il </w:t>
      </w:r>
      <w:r w:rsidRPr="00446E85">
        <w:rPr>
          <w:rFonts w:cs="Arial"/>
          <w:bCs/>
          <w:i/>
          <w:iCs/>
          <w:lang w:val="it-IT"/>
        </w:rPr>
        <w:t xml:space="preserve">Kia Global Media Center </w:t>
      </w:r>
      <w:r>
        <w:rPr>
          <w:rFonts w:cs="Arial"/>
          <w:bCs/>
          <w:i/>
          <w:iCs/>
          <w:lang w:val="it-IT"/>
        </w:rPr>
        <w:t>su:</w:t>
      </w:r>
      <w:r w:rsidRPr="00F57FC5">
        <w:rPr>
          <w:rFonts w:cs="Arial"/>
          <w:bCs/>
          <w:i/>
          <w:iCs/>
          <w:lang w:val="it-IT"/>
        </w:rPr>
        <w:t xml:space="preserve"> </w:t>
      </w:r>
      <w:r w:rsidRPr="00E04420">
        <w:rPr>
          <w:rFonts w:cs="Arial"/>
          <w:bCs/>
          <w:i/>
          <w:iCs/>
          <w:lang w:val="it-IT"/>
        </w:rPr>
        <w:t xml:space="preserve"> </w:t>
      </w:r>
      <w:hyperlink r:id="rId16" w:history="1">
        <w:r w:rsidRPr="00E04420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7E461BD2" w14:textId="6E284CFC" w:rsidR="00B1188D" w:rsidRPr="00AB6DB0" w:rsidRDefault="00B1188D" w:rsidP="00AB6DB0">
      <w:pPr>
        <w:rPr>
          <w:rFonts w:cs="Arial"/>
          <w:bCs/>
          <w:i/>
          <w:iCs/>
          <w:lang w:val="it-IT"/>
        </w:rPr>
      </w:pPr>
    </w:p>
    <w:sectPr w:rsidR="00B1188D" w:rsidRPr="00AB6DB0" w:rsidSect="00232E31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68CA3" w14:textId="77777777" w:rsidR="00232E31" w:rsidRDefault="00232E31" w:rsidP="00777D9D">
      <w:pPr>
        <w:spacing w:line="240" w:lineRule="auto"/>
      </w:pPr>
      <w:r>
        <w:separator/>
      </w:r>
    </w:p>
  </w:endnote>
  <w:endnote w:type="continuationSeparator" w:id="0">
    <w:p w14:paraId="747DD79C" w14:textId="77777777" w:rsidR="00232E31" w:rsidRDefault="00232E31" w:rsidP="00777D9D">
      <w:pPr>
        <w:spacing w:line="240" w:lineRule="auto"/>
      </w:pPr>
      <w:r>
        <w:continuationSeparator/>
      </w:r>
    </w:p>
  </w:endnote>
  <w:endnote w:type="continuationNotice" w:id="1">
    <w:p w14:paraId="25FFE89C" w14:textId="77777777" w:rsidR="00232E31" w:rsidRDefault="00232E3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FD992" w14:textId="359A9043" w:rsidR="00552D4C" w:rsidRDefault="00552D4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353B0E26" w:rsidR="009917EC" w:rsidRDefault="00BE7674">
    <w:pPr>
      <w:pStyle w:val="Pidipagina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9451D" w14:textId="22A87FC9" w:rsidR="00552D4C" w:rsidRDefault="00552D4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A7AAF" w14:textId="77777777" w:rsidR="00232E31" w:rsidRDefault="00232E31" w:rsidP="00777D9D">
      <w:pPr>
        <w:spacing w:line="240" w:lineRule="auto"/>
      </w:pPr>
      <w:r>
        <w:separator/>
      </w:r>
    </w:p>
  </w:footnote>
  <w:footnote w:type="continuationSeparator" w:id="0">
    <w:p w14:paraId="0860C498" w14:textId="77777777" w:rsidR="00232E31" w:rsidRDefault="00232E31" w:rsidP="00777D9D">
      <w:pPr>
        <w:spacing w:line="240" w:lineRule="auto"/>
      </w:pPr>
      <w:r>
        <w:continuationSeparator/>
      </w:r>
    </w:p>
  </w:footnote>
  <w:footnote w:type="continuationNotice" w:id="1">
    <w:p w14:paraId="7B5BF9C4" w14:textId="77777777" w:rsidR="00232E31" w:rsidRDefault="00232E3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Intestazion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339381267">
    <w:abstractNumId w:val="16"/>
  </w:num>
  <w:num w:numId="2" w16cid:durableId="1367943587">
    <w:abstractNumId w:val="1"/>
  </w:num>
  <w:num w:numId="3" w16cid:durableId="1245648433">
    <w:abstractNumId w:val="6"/>
  </w:num>
  <w:num w:numId="4" w16cid:durableId="1927880649">
    <w:abstractNumId w:val="7"/>
  </w:num>
  <w:num w:numId="5" w16cid:durableId="683899788">
    <w:abstractNumId w:val="3"/>
  </w:num>
  <w:num w:numId="6" w16cid:durableId="1290012354">
    <w:abstractNumId w:val="18"/>
  </w:num>
  <w:num w:numId="7" w16cid:durableId="1578706732">
    <w:abstractNumId w:val="15"/>
  </w:num>
  <w:num w:numId="8" w16cid:durableId="855920574">
    <w:abstractNumId w:val="8"/>
  </w:num>
  <w:num w:numId="9" w16cid:durableId="1308781721">
    <w:abstractNumId w:val="5"/>
  </w:num>
  <w:num w:numId="10" w16cid:durableId="444085772">
    <w:abstractNumId w:val="4"/>
  </w:num>
  <w:num w:numId="11" w16cid:durableId="1087071151">
    <w:abstractNumId w:val="19"/>
  </w:num>
  <w:num w:numId="12" w16cid:durableId="201988525">
    <w:abstractNumId w:val="2"/>
  </w:num>
  <w:num w:numId="13" w16cid:durableId="1915434289">
    <w:abstractNumId w:val="17"/>
  </w:num>
  <w:num w:numId="14" w16cid:durableId="1340428693">
    <w:abstractNumId w:val="9"/>
  </w:num>
  <w:num w:numId="15" w16cid:durableId="1753963141">
    <w:abstractNumId w:val="12"/>
  </w:num>
  <w:num w:numId="16" w16cid:durableId="700328645">
    <w:abstractNumId w:val="20"/>
  </w:num>
  <w:num w:numId="17" w16cid:durableId="1074595621">
    <w:abstractNumId w:val="11"/>
  </w:num>
  <w:num w:numId="18" w16cid:durableId="1212765499">
    <w:abstractNumId w:val="0"/>
  </w:num>
  <w:num w:numId="19" w16cid:durableId="1107894206">
    <w:abstractNumId w:val="14"/>
  </w:num>
  <w:num w:numId="20" w16cid:durableId="991762350">
    <w:abstractNumId w:val="10"/>
  </w:num>
  <w:num w:numId="21" w16cid:durableId="7490417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bordersDoNotSurroundHeader/>
  <w:bordersDoNotSurroundFooter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rwUAsK3IRywAAAA="/>
  </w:docVars>
  <w:rsids>
    <w:rsidRoot w:val="004A422B"/>
    <w:rsid w:val="0000100F"/>
    <w:rsid w:val="00002243"/>
    <w:rsid w:val="000039CD"/>
    <w:rsid w:val="000039D5"/>
    <w:rsid w:val="00003A47"/>
    <w:rsid w:val="00003FEE"/>
    <w:rsid w:val="000044C1"/>
    <w:rsid w:val="00005102"/>
    <w:rsid w:val="00007167"/>
    <w:rsid w:val="00010216"/>
    <w:rsid w:val="00010D7C"/>
    <w:rsid w:val="000110CD"/>
    <w:rsid w:val="00011848"/>
    <w:rsid w:val="0001470A"/>
    <w:rsid w:val="00015C73"/>
    <w:rsid w:val="00017935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8D5"/>
    <w:rsid w:val="00032920"/>
    <w:rsid w:val="00032FBA"/>
    <w:rsid w:val="000338D1"/>
    <w:rsid w:val="00034ECF"/>
    <w:rsid w:val="000354C6"/>
    <w:rsid w:val="00035B3B"/>
    <w:rsid w:val="00036166"/>
    <w:rsid w:val="00036DC8"/>
    <w:rsid w:val="00040AE4"/>
    <w:rsid w:val="00040D9C"/>
    <w:rsid w:val="00040E0B"/>
    <w:rsid w:val="00041AFF"/>
    <w:rsid w:val="000421B4"/>
    <w:rsid w:val="00043923"/>
    <w:rsid w:val="00043B7D"/>
    <w:rsid w:val="00045018"/>
    <w:rsid w:val="00046AF7"/>
    <w:rsid w:val="00046B70"/>
    <w:rsid w:val="0004725E"/>
    <w:rsid w:val="00047968"/>
    <w:rsid w:val="0005143B"/>
    <w:rsid w:val="0005345E"/>
    <w:rsid w:val="00053A93"/>
    <w:rsid w:val="00053A9D"/>
    <w:rsid w:val="00054C94"/>
    <w:rsid w:val="000550A2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4FF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5AE8"/>
    <w:rsid w:val="00086908"/>
    <w:rsid w:val="00090BBA"/>
    <w:rsid w:val="0009331B"/>
    <w:rsid w:val="00093684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11E1"/>
    <w:rsid w:val="000B3825"/>
    <w:rsid w:val="000B4930"/>
    <w:rsid w:val="000B5DA5"/>
    <w:rsid w:val="000B7DB7"/>
    <w:rsid w:val="000C5812"/>
    <w:rsid w:val="000C7648"/>
    <w:rsid w:val="000C76BE"/>
    <w:rsid w:val="000C7DCE"/>
    <w:rsid w:val="000D0B13"/>
    <w:rsid w:val="000D0B2A"/>
    <w:rsid w:val="000D0C49"/>
    <w:rsid w:val="000D18C5"/>
    <w:rsid w:val="000D21C4"/>
    <w:rsid w:val="000D4EA2"/>
    <w:rsid w:val="000D5F77"/>
    <w:rsid w:val="000D6AF8"/>
    <w:rsid w:val="000D7FAB"/>
    <w:rsid w:val="000E0076"/>
    <w:rsid w:val="000E09D2"/>
    <w:rsid w:val="000E1294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6A67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9C4"/>
    <w:rsid w:val="00131396"/>
    <w:rsid w:val="00132ABD"/>
    <w:rsid w:val="00134244"/>
    <w:rsid w:val="001342D8"/>
    <w:rsid w:val="00134985"/>
    <w:rsid w:val="00137052"/>
    <w:rsid w:val="0013709F"/>
    <w:rsid w:val="00137123"/>
    <w:rsid w:val="001415F2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7D6E"/>
    <w:rsid w:val="001606AC"/>
    <w:rsid w:val="00160DE9"/>
    <w:rsid w:val="00162774"/>
    <w:rsid w:val="00163252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639D"/>
    <w:rsid w:val="0017786F"/>
    <w:rsid w:val="00184474"/>
    <w:rsid w:val="00186F8D"/>
    <w:rsid w:val="00187280"/>
    <w:rsid w:val="00187350"/>
    <w:rsid w:val="001902FB"/>
    <w:rsid w:val="001917A9"/>
    <w:rsid w:val="00192390"/>
    <w:rsid w:val="001934B9"/>
    <w:rsid w:val="00195652"/>
    <w:rsid w:val="00196101"/>
    <w:rsid w:val="00196641"/>
    <w:rsid w:val="00196F21"/>
    <w:rsid w:val="00197F56"/>
    <w:rsid w:val="001A09FE"/>
    <w:rsid w:val="001A1870"/>
    <w:rsid w:val="001A500E"/>
    <w:rsid w:val="001A6003"/>
    <w:rsid w:val="001A629F"/>
    <w:rsid w:val="001A6BD1"/>
    <w:rsid w:val="001A70ED"/>
    <w:rsid w:val="001B020C"/>
    <w:rsid w:val="001B0BC5"/>
    <w:rsid w:val="001B37B4"/>
    <w:rsid w:val="001B4743"/>
    <w:rsid w:val="001B7828"/>
    <w:rsid w:val="001C0778"/>
    <w:rsid w:val="001C205E"/>
    <w:rsid w:val="001C2E7A"/>
    <w:rsid w:val="001C42A3"/>
    <w:rsid w:val="001C6637"/>
    <w:rsid w:val="001C7F79"/>
    <w:rsid w:val="001D02FA"/>
    <w:rsid w:val="001D0C1E"/>
    <w:rsid w:val="001D20EA"/>
    <w:rsid w:val="001D2344"/>
    <w:rsid w:val="001D2A02"/>
    <w:rsid w:val="001D36B1"/>
    <w:rsid w:val="001D43F2"/>
    <w:rsid w:val="001D4630"/>
    <w:rsid w:val="001D5962"/>
    <w:rsid w:val="001D5E4C"/>
    <w:rsid w:val="001D6BC5"/>
    <w:rsid w:val="001D739B"/>
    <w:rsid w:val="001D7CA8"/>
    <w:rsid w:val="001E0377"/>
    <w:rsid w:val="001E2559"/>
    <w:rsid w:val="001E2B13"/>
    <w:rsid w:val="001E499B"/>
    <w:rsid w:val="001E4B74"/>
    <w:rsid w:val="001E57DD"/>
    <w:rsid w:val="001E5917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2E31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3FE4"/>
    <w:rsid w:val="00244322"/>
    <w:rsid w:val="0025110D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45C9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5B5"/>
    <w:rsid w:val="00277B93"/>
    <w:rsid w:val="00281176"/>
    <w:rsid w:val="002815DF"/>
    <w:rsid w:val="0028293E"/>
    <w:rsid w:val="002849DD"/>
    <w:rsid w:val="00284DA2"/>
    <w:rsid w:val="00286168"/>
    <w:rsid w:val="002876D3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746F"/>
    <w:rsid w:val="002A7EDF"/>
    <w:rsid w:val="002B2D45"/>
    <w:rsid w:val="002B371C"/>
    <w:rsid w:val="002B508A"/>
    <w:rsid w:val="002B5773"/>
    <w:rsid w:val="002B5F00"/>
    <w:rsid w:val="002C1AB1"/>
    <w:rsid w:val="002C2A8C"/>
    <w:rsid w:val="002C2E00"/>
    <w:rsid w:val="002C48C8"/>
    <w:rsid w:val="002C6C30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642"/>
    <w:rsid w:val="002F5AE6"/>
    <w:rsid w:val="002F71CD"/>
    <w:rsid w:val="003016C9"/>
    <w:rsid w:val="00302185"/>
    <w:rsid w:val="0030346C"/>
    <w:rsid w:val="00303833"/>
    <w:rsid w:val="00304070"/>
    <w:rsid w:val="0030415A"/>
    <w:rsid w:val="003042DD"/>
    <w:rsid w:val="00305AF6"/>
    <w:rsid w:val="0030600E"/>
    <w:rsid w:val="0030718F"/>
    <w:rsid w:val="003100D8"/>
    <w:rsid w:val="00311006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618B"/>
    <w:rsid w:val="00337DA6"/>
    <w:rsid w:val="00342B9A"/>
    <w:rsid w:val="0034393F"/>
    <w:rsid w:val="00345A7D"/>
    <w:rsid w:val="00346ADB"/>
    <w:rsid w:val="00346BBE"/>
    <w:rsid w:val="0035138B"/>
    <w:rsid w:val="00352E04"/>
    <w:rsid w:val="00353286"/>
    <w:rsid w:val="003556F6"/>
    <w:rsid w:val="00357D99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1E42"/>
    <w:rsid w:val="003824DC"/>
    <w:rsid w:val="003855AF"/>
    <w:rsid w:val="00385AEE"/>
    <w:rsid w:val="00386890"/>
    <w:rsid w:val="003953A7"/>
    <w:rsid w:val="00396E0C"/>
    <w:rsid w:val="003972A5"/>
    <w:rsid w:val="00397B9F"/>
    <w:rsid w:val="003A10B2"/>
    <w:rsid w:val="003A38E2"/>
    <w:rsid w:val="003A50BC"/>
    <w:rsid w:val="003A679A"/>
    <w:rsid w:val="003B0ADB"/>
    <w:rsid w:val="003B3865"/>
    <w:rsid w:val="003B4003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4A47"/>
    <w:rsid w:val="003E573E"/>
    <w:rsid w:val="003E5B6B"/>
    <w:rsid w:val="003E67D6"/>
    <w:rsid w:val="003E75BE"/>
    <w:rsid w:val="003F04AF"/>
    <w:rsid w:val="003F22B5"/>
    <w:rsid w:val="003F23D6"/>
    <w:rsid w:val="003F2F0C"/>
    <w:rsid w:val="003F40CD"/>
    <w:rsid w:val="003F56C0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2C6B"/>
    <w:rsid w:val="00405332"/>
    <w:rsid w:val="00406264"/>
    <w:rsid w:val="00407646"/>
    <w:rsid w:val="00410743"/>
    <w:rsid w:val="0041102F"/>
    <w:rsid w:val="00411F56"/>
    <w:rsid w:val="00412160"/>
    <w:rsid w:val="0041226B"/>
    <w:rsid w:val="00412907"/>
    <w:rsid w:val="00412C21"/>
    <w:rsid w:val="00413456"/>
    <w:rsid w:val="004138D9"/>
    <w:rsid w:val="00414175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9A7"/>
    <w:rsid w:val="00443B9E"/>
    <w:rsid w:val="00445FF2"/>
    <w:rsid w:val="0044786A"/>
    <w:rsid w:val="00451AD7"/>
    <w:rsid w:val="00451E49"/>
    <w:rsid w:val="004527EC"/>
    <w:rsid w:val="004573D3"/>
    <w:rsid w:val="00460828"/>
    <w:rsid w:val="00461E69"/>
    <w:rsid w:val="004630F3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D58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2CD8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E00FB"/>
    <w:rsid w:val="004E0AF9"/>
    <w:rsid w:val="004E1935"/>
    <w:rsid w:val="004E200F"/>
    <w:rsid w:val="004E25BE"/>
    <w:rsid w:val="004E2F48"/>
    <w:rsid w:val="004E3E4E"/>
    <w:rsid w:val="004E4280"/>
    <w:rsid w:val="004E4364"/>
    <w:rsid w:val="004E7CFA"/>
    <w:rsid w:val="004F0B9C"/>
    <w:rsid w:val="004F1163"/>
    <w:rsid w:val="004F139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38BF"/>
    <w:rsid w:val="0051443C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481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2D4C"/>
    <w:rsid w:val="005532FF"/>
    <w:rsid w:val="005553D1"/>
    <w:rsid w:val="005579A0"/>
    <w:rsid w:val="00557E87"/>
    <w:rsid w:val="005607DA"/>
    <w:rsid w:val="0056255A"/>
    <w:rsid w:val="005626F4"/>
    <w:rsid w:val="00562EE8"/>
    <w:rsid w:val="0056416E"/>
    <w:rsid w:val="0056446A"/>
    <w:rsid w:val="00564901"/>
    <w:rsid w:val="00564BAA"/>
    <w:rsid w:val="005664E0"/>
    <w:rsid w:val="00566C18"/>
    <w:rsid w:val="00570588"/>
    <w:rsid w:val="00570713"/>
    <w:rsid w:val="00571664"/>
    <w:rsid w:val="00574262"/>
    <w:rsid w:val="005752BB"/>
    <w:rsid w:val="005755A6"/>
    <w:rsid w:val="00575635"/>
    <w:rsid w:val="0057672B"/>
    <w:rsid w:val="00577F03"/>
    <w:rsid w:val="00580227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4BF5"/>
    <w:rsid w:val="005A6A03"/>
    <w:rsid w:val="005B0EAC"/>
    <w:rsid w:val="005B12D9"/>
    <w:rsid w:val="005B1D68"/>
    <w:rsid w:val="005B32A5"/>
    <w:rsid w:val="005B43C6"/>
    <w:rsid w:val="005B5599"/>
    <w:rsid w:val="005B5795"/>
    <w:rsid w:val="005B5AE0"/>
    <w:rsid w:val="005B7029"/>
    <w:rsid w:val="005B7412"/>
    <w:rsid w:val="005C082A"/>
    <w:rsid w:val="005C0C15"/>
    <w:rsid w:val="005C270B"/>
    <w:rsid w:val="005C36FA"/>
    <w:rsid w:val="005C4A28"/>
    <w:rsid w:val="005C4F5C"/>
    <w:rsid w:val="005C6A64"/>
    <w:rsid w:val="005D072B"/>
    <w:rsid w:val="005D24A6"/>
    <w:rsid w:val="005D31E4"/>
    <w:rsid w:val="005D5130"/>
    <w:rsid w:val="005D60FD"/>
    <w:rsid w:val="005D7B4B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079B"/>
    <w:rsid w:val="00643D34"/>
    <w:rsid w:val="00643DE5"/>
    <w:rsid w:val="00646F26"/>
    <w:rsid w:val="006502DF"/>
    <w:rsid w:val="006513D5"/>
    <w:rsid w:val="00651852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1C6A"/>
    <w:rsid w:val="00673AC5"/>
    <w:rsid w:val="006747A6"/>
    <w:rsid w:val="0067719B"/>
    <w:rsid w:val="006771F0"/>
    <w:rsid w:val="00677481"/>
    <w:rsid w:val="006822C4"/>
    <w:rsid w:val="006835A0"/>
    <w:rsid w:val="006849DF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5C33"/>
    <w:rsid w:val="00696F04"/>
    <w:rsid w:val="0069755D"/>
    <w:rsid w:val="00697EFA"/>
    <w:rsid w:val="006A15DD"/>
    <w:rsid w:val="006A18F9"/>
    <w:rsid w:val="006A28CF"/>
    <w:rsid w:val="006A6B3B"/>
    <w:rsid w:val="006A6D18"/>
    <w:rsid w:val="006B14B2"/>
    <w:rsid w:val="006B1FE3"/>
    <w:rsid w:val="006B320C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29FA"/>
    <w:rsid w:val="006E3A9F"/>
    <w:rsid w:val="006E4150"/>
    <w:rsid w:val="006E46BA"/>
    <w:rsid w:val="006E4A8F"/>
    <w:rsid w:val="006E52E7"/>
    <w:rsid w:val="006F0678"/>
    <w:rsid w:val="006F24B9"/>
    <w:rsid w:val="006F25FC"/>
    <w:rsid w:val="006F285E"/>
    <w:rsid w:val="006F316F"/>
    <w:rsid w:val="006F350C"/>
    <w:rsid w:val="006F3A7B"/>
    <w:rsid w:val="006F3C47"/>
    <w:rsid w:val="006F4145"/>
    <w:rsid w:val="006F42A9"/>
    <w:rsid w:val="006F53BB"/>
    <w:rsid w:val="006F7CA8"/>
    <w:rsid w:val="00705257"/>
    <w:rsid w:val="00707753"/>
    <w:rsid w:val="00710121"/>
    <w:rsid w:val="0071036A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4144D"/>
    <w:rsid w:val="00741E65"/>
    <w:rsid w:val="00744FD3"/>
    <w:rsid w:val="00746831"/>
    <w:rsid w:val="00746AA3"/>
    <w:rsid w:val="00747F07"/>
    <w:rsid w:val="00751471"/>
    <w:rsid w:val="00752782"/>
    <w:rsid w:val="007547F6"/>
    <w:rsid w:val="00754A03"/>
    <w:rsid w:val="00755FA1"/>
    <w:rsid w:val="00757BD7"/>
    <w:rsid w:val="007614F1"/>
    <w:rsid w:val="00762373"/>
    <w:rsid w:val="00764096"/>
    <w:rsid w:val="007642BA"/>
    <w:rsid w:val="00764DE7"/>
    <w:rsid w:val="00766BB6"/>
    <w:rsid w:val="007716F5"/>
    <w:rsid w:val="00772E81"/>
    <w:rsid w:val="00776660"/>
    <w:rsid w:val="00777D9D"/>
    <w:rsid w:val="00780BEC"/>
    <w:rsid w:val="0078161B"/>
    <w:rsid w:val="0078241D"/>
    <w:rsid w:val="00782E80"/>
    <w:rsid w:val="00782EE6"/>
    <w:rsid w:val="00783209"/>
    <w:rsid w:val="007854A1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3D88"/>
    <w:rsid w:val="007A4251"/>
    <w:rsid w:val="007A452D"/>
    <w:rsid w:val="007A462B"/>
    <w:rsid w:val="007A47BD"/>
    <w:rsid w:val="007A5732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CCE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1DF8"/>
    <w:rsid w:val="007E407F"/>
    <w:rsid w:val="007E4254"/>
    <w:rsid w:val="007E4942"/>
    <w:rsid w:val="007E5B71"/>
    <w:rsid w:val="007E6293"/>
    <w:rsid w:val="007E682B"/>
    <w:rsid w:val="007E712A"/>
    <w:rsid w:val="007F17FC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67D7"/>
    <w:rsid w:val="008073B8"/>
    <w:rsid w:val="00807DFA"/>
    <w:rsid w:val="008109C5"/>
    <w:rsid w:val="00813F59"/>
    <w:rsid w:val="0081485B"/>
    <w:rsid w:val="00817C34"/>
    <w:rsid w:val="00817ED1"/>
    <w:rsid w:val="008200C6"/>
    <w:rsid w:val="00821435"/>
    <w:rsid w:val="008232BB"/>
    <w:rsid w:val="008241B9"/>
    <w:rsid w:val="00825CD6"/>
    <w:rsid w:val="00825D6A"/>
    <w:rsid w:val="00826814"/>
    <w:rsid w:val="0082694F"/>
    <w:rsid w:val="008278D0"/>
    <w:rsid w:val="008307E6"/>
    <w:rsid w:val="008365DA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59C"/>
    <w:rsid w:val="00861AE4"/>
    <w:rsid w:val="008622A3"/>
    <w:rsid w:val="00863F3A"/>
    <w:rsid w:val="008668A4"/>
    <w:rsid w:val="0086726F"/>
    <w:rsid w:val="00870621"/>
    <w:rsid w:val="00870787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1624"/>
    <w:rsid w:val="00882896"/>
    <w:rsid w:val="00884DD5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3DDF"/>
    <w:rsid w:val="008A486C"/>
    <w:rsid w:val="008A56AE"/>
    <w:rsid w:val="008A570E"/>
    <w:rsid w:val="008A66F4"/>
    <w:rsid w:val="008B0157"/>
    <w:rsid w:val="008B16BF"/>
    <w:rsid w:val="008B1FB9"/>
    <w:rsid w:val="008B2C51"/>
    <w:rsid w:val="008B2FED"/>
    <w:rsid w:val="008B332E"/>
    <w:rsid w:val="008B3355"/>
    <w:rsid w:val="008B3ACC"/>
    <w:rsid w:val="008B4182"/>
    <w:rsid w:val="008B5A93"/>
    <w:rsid w:val="008B6009"/>
    <w:rsid w:val="008B64BB"/>
    <w:rsid w:val="008B6668"/>
    <w:rsid w:val="008B7F5B"/>
    <w:rsid w:val="008C2048"/>
    <w:rsid w:val="008C2BBE"/>
    <w:rsid w:val="008C56E4"/>
    <w:rsid w:val="008C6397"/>
    <w:rsid w:val="008C64D9"/>
    <w:rsid w:val="008C6FB7"/>
    <w:rsid w:val="008D0A45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6C48"/>
    <w:rsid w:val="008D7B6C"/>
    <w:rsid w:val="008E0860"/>
    <w:rsid w:val="008E0D40"/>
    <w:rsid w:val="008E311E"/>
    <w:rsid w:val="008E3837"/>
    <w:rsid w:val="008E52CA"/>
    <w:rsid w:val="008E7448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37E14"/>
    <w:rsid w:val="009425E3"/>
    <w:rsid w:val="00946105"/>
    <w:rsid w:val="009464FC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4C9C"/>
    <w:rsid w:val="00975BB2"/>
    <w:rsid w:val="009764AE"/>
    <w:rsid w:val="0097662F"/>
    <w:rsid w:val="00976958"/>
    <w:rsid w:val="00981B0E"/>
    <w:rsid w:val="00983407"/>
    <w:rsid w:val="00983B9B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28D8"/>
    <w:rsid w:val="00A22E68"/>
    <w:rsid w:val="00A24298"/>
    <w:rsid w:val="00A26223"/>
    <w:rsid w:val="00A266AA"/>
    <w:rsid w:val="00A27A4F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24C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6745E"/>
    <w:rsid w:val="00A67B04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5CCC"/>
    <w:rsid w:val="00A85D79"/>
    <w:rsid w:val="00A90286"/>
    <w:rsid w:val="00A93D1E"/>
    <w:rsid w:val="00A94D5D"/>
    <w:rsid w:val="00A95F6B"/>
    <w:rsid w:val="00A964CE"/>
    <w:rsid w:val="00A96657"/>
    <w:rsid w:val="00A96731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332"/>
    <w:rsid w:val="00AB070A"/>
    <w:rsid w:val="00AB1708"/>
    <w:rsid w:val="00AB1E11"/>
    <w:rsid w:val="00AB2E59"/>
    <w:rsid w:val="00AB5166"/>
    <w:rsid w:val="00AB57E4"/>
    <w:rsid w:val="00AB5B54"/>
    <w:rsid w:val="00AB62B5"/>
    <w:rsid w:val="00AB6637"/>
    <w:rsid w:val="00AB68B7"/>
    <w:rsid w:val="00AB6DB0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2E4F"/>
    <w:rsid w:val="00AD3047"/>
    <w:rsid w:val="00AD322C"/>
    <w:rsid w:val="00AD385E"/>
    <w:rsid w:val="00AD3937"/>
    <w:rsid w:val="00AD4C49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792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9C"/>
    <w:rsid w:val="00B10135"/>
    <w:rsid w:val="00B10F8F"/>
    <w:rsid w:val="00B11498"/>
    <w:rsid w:val="00B117A1"/>
    <w:rsid w:val="00B1188D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1A23"/>
    <w:rsid w:val="00B52294"/>
    <w:rsid w:val="00B536B8"/>
    <w:rsid w:val="00B5523F"/>
    <w:rsid w:val="00B5665C"/>
    <w:rsid w:val="00B56E6C"/>
    <w:rsid w:val="00B5737C"/>
    <w:rsid w:val="00B57691"/>
    <w:rsid w:val="00B60274"/>
    <w:rsid w:val="00B61E5A"/>
    <w:rsid w:val="00B626E4"/>
    <w:rsid w:val="00B6285A"/>
    <w:rsid w:val="00B62958"/>
    <w:rsid w:val="00B63466"/>
    <w:rsid w:val="00B6433B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38A5"/>
    <w:rsid w:val="00B94F7F"/>
    <w:rsid w:val="00B97288"/>
    <w:rsid w:val="00B97B82"/>
    <w:rsid w:val="00B97E53"/>
    <w:rsid w:val="00BA02F0"/>
    <w:rsid w:val="00BA517F"/>
    <w:rsid w:val="00BA5729"/>
    <w:rsid w:val="00BA7703"/>
    <w:rsid w:val="00BA7BD6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1B9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2D05"/>
    <w:rsid w:val="00BE3765"/>
    <w:rsid w:val="00BE5816"/>
    <w:rsid w:val="00BE653D"/>
    <w:rsid w:val="00BE7674"/>
    <w:rsid w:val="00BE7A95"/>
    <w:rsid w:val="00BF147E"/>
    <w:rsid w:val="00BF2631"/>
    <w:rsid w:val="00BF2FC1"/>
    <w:rsid w:val="00BF301D"/>
    <w:rsid w:val="00BF3BC3"/>
    <w:rsid w:val="00BF3FC7"/>
    <w:rsid w:val="00BF4106"/>
    <w:rsid w:val="00BF463E"/>
    <w:rsid w:val="00BF4A4E"/>
    <w:rsid w:val="00BF5DCE"/>
    <w:rsid w:val="00C03622"/>
    <w:rsid w:val="00C045AF"/>
    <w:rsid w:val="00C05934"/>
    <w:rsid w:val="00C06B02"/>
    <w:rsid w:val="00C0755B"/>
    <w:rsid w:val="00C10CA7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1B31"/>
    <w:rsid w:val="00C425DE"/>
    <w:rsid w:val="00C433E2"/>
    <w:rsid w:val="00C45161"/>
    <w:rsid w:val="00C452A6"/>
    <w:rsid w:val="00C45633"/>
    <w:rsid w:val="00C45A18"/>
    <w:rsid w:val="00C4696F"/>
    <w:rsid w:val="00C528FF"/>
    <w:rsid w:val="00C52DEE"/>
    <w:rsid w:val="00C54C6D"/>
    <w:rsid w:val="00C55885"/>
    <w:rsid w:val="00C55AF2"/>
    <w:rsid w:val="00C56D41"/>
    <w:rsid w:val="00C5746A"/>
    <w:rsid w:val="00C57BA9"/>
    <w:rsid w:val="00C57FAD"/>
    <w:rsid w:val="00C60324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33A"/>
    <w:rsid w:val="00C955B7"/>
    <w:rsid w:val="00C95BCE"/>
    <w:rsid w:val="00C965AF"/>
    <w:rsid w:val="00C977DC"/>
    <w:rsid w:val="00CA0A65"/>
    <w:rsid w:val="00CA1417"/>
    <w:rsid w:val="00CA4F99"/>
    <w:rsid w:val="00CA5C55"/>
    <w:rsid w:val="00CA6948"/>
    <w:rsid w:val="00CB0B1A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977"/>
    <w:rsid w:val="00CC3B5B"/>
    <w:rsid w:val="00CC5638"/>
    <w:rsid w:val="00CC5C0B"/>
    <w:rsid w:val="00CC7E4A"/>
    <w:rsid w:val="00CD0EBE"/>
    <w:rsid w:val="00CD2CFD"/>
    <w:rsid w:val="00CD345B"/>
    <w:rsid w:val="00CD4054"/>
    <w:rsid w:val="00CD4C2B"/>
    <w:rsid w:val="00CD71A9"/>
    <w:rsid w:val="00CD7285"/>
    <w:rsid w:val="00CE24D0"/>
    <w:rsid w:val="00CE27CB"/>
    <w:rsid w:val="00CE29DE"/>
    <w:rsid w:val="00CE3F2C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3F23"/>
    <w:rsid w:val="00D04BCB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7F3C"/>
    <w:rsid w:val="00D30FD3"/>
    <w:rsid w:val="00D31835"/>
    <w:rsid w:val="00D31980"/>
    <w:rsid w:val="00D358CF"/>
    <w:rsid w:val="00D3789E"/>
    <w:rsid w:val="00D37A1E"/>
    <w:rsid w:val="00D404ED"/>
    <w:rsid w:val="00D414C6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2E66"/>
    <w:rsid w:val="00D73332"/>
    <w:rsid w:val="00D73606"/>
    <w:rsid w:val="00D772E5"/>
    <w:rsid w:val="00D80564"/>
    <w:rsid w:val="00D8099B"/>
    <w:rsid w:val="00D82BE5"/>
    <w:rsid w:val="00D83210"/>
    <w:rsid w:val="00D83358"/>
    <w:rsid w:val="00D83F19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59DC"/>
    <w:rsid w:val="00D96099"/>
    <w:rsid w:val="00D96F2C"/>
    <w:rsid w:val="00D9707A"/>
    <w:rsid w:val="00D9788B"/>
    <w:rsid w:val="00DA05E3"/>
    <w:rsid w:val="00DA0EE0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046"/>
    <w:rsid w:val="00DB421A"/>
    <w:rsid w:val="00DB47C4"/>
    <w:rsid w:val="00DB59F9"/>
    <w:rsid w:val="00DC008E"/>
    <w:rsid w:val="00DC0449"/>
    <w:rsid w:val="00DC080B"/>
    <w:rsid w:val="00DC0E40"/>
    <w:rsid w:val="00DC1337"/>
    <w:rsid w:val="00DC1642"/>
    <w:rsid w:val="00DC4769"/>
    <w:rsid w:val="00DC4F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2BAF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07C20"/>
    <w:rsid w:val="00E10167"/>
    <w:rsid w:val="00E132FE"/>
    <w:rsid w:val="00E13911"/>
    <w:rsid w:val="00E14E3A"/>
    <w:rsid w:val="00E15CA4"/>
    <w:rsid w:val="00E16017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2D7B"/>
    <w:rsid w:val="00E44E4B"/>
    <w:rsid w:val="00E463DE"/>
    <w:rsid w:val="00E47052"/>
    <w:rsid w:val="00E501EA"/>
    <w:rsid w:val="00E51F2A"/>
    <w:rsid w:val="00E53456"/>
    <w:rsid w:val="00E53698"/>
    <w:rsid w:val="00E5752E"/>
    <w:rsid w:val="00E61695"/>
    <w:rsid w:val="00E62524"/>
    <w:rsid w:val="00E633BF"/>
    <w:rsid w:val="00E64BE2"/>
    <w:rsid w:val="00E704F5"/>
    <w:rsid w:val="00E71EC6"/>
    <w:rsid w:val="00E727C7"/>
    <w:rsid w:val="00E7465E"/>
    <w:rsid w:val="00E80BAE"/>
    <w:rsid w:val="00E80DCD"/>
    <w:rsid w:val="00E81C4B"/>
    <w:rsid w:val="00E8270F"/>
    <w:rsid w:val="00E83B7E"/>
    <w:rsid w:val="00E84422"/>
    <w:rsid w:val="00E84860"/>
    <w:rsid w:val="00E85611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166D"/>
    <w:rsid w:val="00E92F0D"/>
    <w:rsid w:val="00E9561F"/>
    <w:rsid w:val="00E96849"/>
    <w:rsid w:val="00E974C8"/>
    <w:rsid w:val="00EA05A8"/>
    <w:rsid w:val="00EA091A"/>
    <w:rsid w:val="00EA0D82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5C51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9AE"/>
    <w:rsid w:val="00EE016E"/>
    <w:rsid w:val="00EE1585"/>
    <w:rsid w:val="00EE3254"/>
    <w:rsid w:val="00EE3429"/>
    <w:rsid w:val="00EE3E9B"/>
    <w:rsid w:val="00EE3F76"/>
    <w:rsid w:val="00EE4DAD"/>
    <w:rsid w:val="00EE513E"/>
    <w:rsid w:val="00EE5B26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60DD"/>
    <w:rsid w:val="00EF77FE"/>
    <w:rsid w:val="00EF790D"/>
    <w:rsid w:val="00F00E89"/>
    <w:rsid w:val="00F01050"/>
    <w:rsid w:val="00F03A58"/>
    <w:rsid w:val="00F04A1F"/>
    <w:rsid w:val="00F05872"/>
    <w:rsid w:val="00F05A4E"/>
    <w:rsid w:val="00F0633F"/>
    <w:rsid w:val="00F0672C"/>
    <w:rsid w:val="00F10FB5"/>
    <w:rsid w:val="00F12D56"/>
    <w:rsid w:val="00F14818"/>
    <w:rsid w:val="00F148A4"/>
    <w:rsid w:val="00F15BD8"/>
    <w:rsid w:val="00F15DF9"/>
    <w:rsid w:val="00F16D44"/>
    <w:rsid w:val="00F20809"/>
    <w:rsid w:val="00F221E1"/>
    <w:rsid w:val="00F25B6D"/>
    <w:rsid w:val="00F25C18"/>
    <w:rsid w:val="00F26237"/>
    <w:rsid w:val="00F30926"/>
    <w:rsid w:val="00F327F2"/>
    <w:rsid w:val="00F329DD"/>
    <w:rsid w:val="00F32AF2"/>
    <w:rsid w:val="00F3315A"/>
    <w:rsid w:val="00F336BD"/>
    <w:rsid w:val="00F345A1"/>
    <w:rsid w:val="00F351A3"/>
    <w:rsid w:val="00F365C4"/>
    <w:rsid w:val="00F37BCC"/>
    <w:rsid w:val="00F429DD"/>
    <w:rsid w:val="00F42DFD"/>
    <w:rsid w:val="00F450FB"/>
    <w:rsid w:val="00F455B6"/>
    <w:rsid w:val="00F4637A"/>
    <w:rsid w:val="00F4795E"/>
    <w:rsid w:val="00F51D04"/>
    <w:rsid w:val="00F5200D"/>
    <w:rsid w:val="00F528D7"/>
    <w:rsid w:val="00F53FDB"/>
    <w:rsid w:val="00F54E9F"/>
    <w:rsid w:val="00F55152"/>
    <w:rsid w:val="00F5604D"/>
    <w:rsid w:val="00F561BD"/>
    <w:rsid w:val="00F56E86"/>
    <w:rsid w:val="00F63710"/>
    <w:rsid w:val="00F63A9B"/>
    <w:rsid w:val="00F6469A"/>
    <w:rsid w:val="00F66D50"/>
    <w:rsid w:val="00F6704E"/>
    <w:rsid w:val="00F67AB6"/>
    <w:rsid w:val="00F703EF"/>
    <w:rsid w:val="00F705BC"/>
    <w:rsid w:val="00F720AF"/>
    <w:rsid w:val="00F7564B"/>
    <w:rsid w:val="00F75884"/>
    <w:rsid w:val="00F75A4C"/>
    <w:rsid w:val="00F77119"/>
    <w:rsid w:val="00F77465"/>
    <w:rsid w:val="00F77FD5"/>
    <w:rsid w:val="00F80A78"/>
    <w:rsid w:val="00F824A9"/>
    <w:rsid w:val="00F82976"/>
    <w:rsid w:val="00F838E7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04C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A79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37BA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styleId="Menzionenonrisolta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Carpredefinitoparagrafo"/>
    <w:rsid w:val="00CE3F2C"/>
  </w:style>
  <w:style w:type="paragraph" w:styleId="Nessunaspaziatura">
    <w:name w:val="No Spacing"/>
    <w:uiPriority w:val="1"/>
    <w:qFormat/>
    <w:rsid w:val="006771F0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42911">
          <w:marLeft w:val="274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06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10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2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044953">
          <w:marLeft w:val="274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58968">
          <w:marLeft w:val="274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kia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e7611c-fc91-4151-a02a-b170cf7d2e60" xsi:nil="true"/>
    <lcf76f155ced4ddcb4097134ff3c332f xmlns="f81060f2-915f-4bc0-a891-0948f1671a3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8" ma:contentTypeDescription="새 문서를 만듭니다." ma:contentTypeScope="" ma:versionID="6c766c736611a5849ac16bac337754d8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20cea6c47a1d298076289a85a079a4d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6D7778-EE65-4A10-AECC-972DC66F4B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13571A-1B21-4D6B-889E-372DA9E7E292}">
  <ds:schemaRefs>
    <ds:schemaRef ds:uri="http://schemas.microsoft.com/office/2006/metadata/properties"/>
    <ds:schemaRef ds:uri="http://schemas.microsoft.com/office/infopath/2007/PartnerControls"/>
    <ds:schemaRef ds:uri="69e7611c-fc91-4151-a02a-b170cf7d2e60"/>
    <ds:schemaRef ds:uri="f81060f2-915f-4bc0-a891-0948f1671a38"/>
  </ds:schemaRefs>
</ds:datastoreItem>
</file>

<file path=customXml/itemProps4.xml><?xml version="1.0" encoding="utf-8"?>
<ds:datastoreItem xmlns:ds="http://schemas.openxmlformats.org/officeDocument/2006/customXml" ds:itemID="{D3098F20-9015-4818-A74E-5DDF672B6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01-01T00:00:00Z</cp:lastPrinted>
  <dcterms:created xsi:type="dcterms:W3CDTF">2024-04-12T13:37:00Z</dcterms:created>
  <dcterms:modified xsi:type="dcterms:W3CDTF">2024-04-15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lcf76f155ced4ddcb4097134ff3c332f">
    <vt:lpwstr/>
  </property>
  <property fmtid="{D5CDD505-2E9C-101B-9397-08002B2CF9AE}" pid="4" name="TaxCatchAll">
    <vt:lpwstr/>
  </property>
  <property fmtid="{D5CDD505-2E9C-101B-9397-08002B2CF9AE}" pid="5" name="MediaServiceImageTags">
    <vt:lpwstr/>
  </property>
  <property fmtid="{D5CDD505-2E9C-101B-9397-08002B2CF9AE}" pid="6" name="MSIP_Label_84883e49-c40c-4c70-af6e-4047d87bba49_Enabled">
    <vt:lpwstr>true</vt:lpwstr>
  </property>
  <property fmtid="{D5CDD505-2E9C-101B-9397-08002B2CF9AE}" pid="7" name="MSIP_Label_84883e49-c40c-4c70-af6e-4047d87bba49_SetDate">
    <vt:lpwstr>2024-04-12T00:09:33Z</vt:lpwstr>
  </property>
  <property fmtid="{D5CDD505-2E9C-101B-9397-08002B2CF9AE}" pid="8" name="MSIP_Label_84883e49-c40c-4c70-af6e-4047d87bba49_Method">
    <vt:lpwstr>Privileged</vt:lpwstr>
  </property>
  <property fmtid="{D5CDD505-2E9C-101B-9397-08002B2CF9AE}" pid="9" name="MSIP_Label_84883e49-c40c-4c70-af6e-4047d87bba49_Name">
    <vt:lpwstr>평문 (AnyUser)</vt:lpwstr>
  </property>
  <property fmtid="{D5CDD505-2E9C-101B-9397-08002B2CF9AE}" pid="10" name="MSIP_Label_84883e49-c40c-4c70-af6e-4047d87bba49_SiteId">
    <vt:lpwstr>f85ca5f1-aa23-4252-a83a-443d333b1fe7</vt:lpwstr>
  </property>
  <property fmtid="{D5CDD505-2E9C-101B-9397-08002B2CF9AE}" pid="11" name="MSIP_Label_84883e49-c40c-4c70-af6e-4047d87bba49_ActionId">
    <vt:lpwstr>8c34cce6-29a6-470e-8135-ba02d8b10b9b</vt:lpwstr>
  </property>
  <property fmtid="{D5CDD505-2E9C-101B-9397-08002B2CF9AE}" pid="12" name="MSIP_Label_84883e49-c40c-4c70-af6e-4047d87bba49_ContentBits">
    <vt:lpwstr>2</vt:lpwstr>
  </property>
</Properties>
</file>